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E54F11" w14:textId="76576744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2</w:t>
      </w:r>
    </w:p>
    <w:p w14:paraId="7617008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8004652" w14:textId="637BE279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0 out of 0 points</w:t>
      </w:r>
    </w:p>
    <w:p w14:paraId="4D96872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2CB314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NO ANSWER NEEDED ---- Some names may vary but ....</w:t>
      </w:r>
    </w:p>
    <w:p w14:paraId="682DD89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1DAFF5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Below is given a Logical Model in the form of an Entity Set that describes only the core of the process for the Warehouse Storage component.</w:t>
      </w:r>
    </w:p>
    <w:p w14:paraId="0983327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B25FB58" w14:textId="6365E593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GION [REGION_ID, REGION_NAME]</w:t>
      </w:r>
    </w:p>
    <w:p w14:paraId="11C786FC" w14:textId="57252CEA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DIV [DIVISION_ID, DIVISION_NAME, REGION_ID (FK)]</w:t>
      </w:r>
    </w:p>
    <w:p w14:paraId="3A242C03" w14:textId="166C6B19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WHS [WAREHOUSE_ID, CITY, rating, FOUND_DATE, DIVISION_ID (FK)]</w:t>
      </w:r>
    </w:p>
    <w:p w14:paraId="176081F0" w14:textId="58556749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EMP [EMPLOYEE_ID, ENAME, JOB, SAL, COMM, DIVISION_ID (FK)]</w:t>
      </w:r>
    </w:p>
    <w:p w14:paraId="6C658DE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C [WAREHOUSE_ID (FK), SECTION_ID, DESCRIPTION, capacity]</w:t>
      </w:r>
    </w:p>
    <w:p w14:paraId="3E7D1D72" w14:textId="77777777" w:rsidR="00A64862" w:rsidRDefault="00A64862" w:rsidP="00E621A6">
      <w:pPr>
        <w:rPr>
          <w:rFonts w:ascii="Courier New" w:hAnsi="Courier New" w:cs="Courier New"/>
          <w:sz w:val="18"/>
          <w:szCs w:val="18"/>
        </w:rPr>
      </w:pPr>
    </w:p>
    <w:p w14:paraId="65A9C7B6" w14:textId="5F68471D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3</w:t>
      </w:r>
    </w:p>
    <w:p w14:paraId="3D5F7B1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DA015FA" w14:textId="34CC2A49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2.5 out of 3 points</w:t>
      </w:r>
    </w:p>
    <w:p w14:paraId="0178140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6A616D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reate a table called REGION.</w:t>
      </w:r>
    </w:p>
    <w:p w14:paraId="5CC7AB1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1D10B87" w14:textId="120FF759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It will have columns (a) 2 number REGION_ID and (b) a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20 character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 REGION_NAME. </w:t>
      </w:r>
    </w:p>
    <w:p w14:paraId="389EFD6D" w14:textId="0990DC7D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The PK is done at the table level using industry standard proper naming.</w:t>
      </w:r>
    </w:p>
    <w:p w14:paraId="466D15E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ny other constraints needed are at column level but do not need to be given a constraint name.</w:t>
      </w:r>
    </w:p>
    <w:p w14:paraId="6DB2B80F" w14:textId="42B33836" w:rsidR="00E621A6" w:rsidRPr="00A64862" w:rsidRDefault="00E621A6" w:rsidP="00E621A6">
      <w:pPr>
        <w:rPr>
          <w:rFonts w:ascii="Courier New" w:hAnsi="Courier New" w:cs="Courier New"/>
          <w:b/>
          <w:bCs/>
          <w:sz w:val="24"/>
          <w:szCs w:val="24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A64862">
        <w:rPr>
          <w:rFonts w:ascii="Courier New" w:hAnsi="Courier New" w:cs="Courier New"/>
          <w:b/>
          <w:bCs/>
          <w:sz w:val="24"/>
          <w:szCs w:val="24"/>
        </w:rPr>
        <w:t xml:space="preserve">Correct Answer: </w:t>
      </w:r>
      <w:r w:rsidRPr="00A64862">
        <w:rPr>
          <w:rFonts w:ascii="Courier New" w:hAnsi="Courier New" w:cs="Courier New"/>
          <w:b/>
          <w:bCs/>
          <w:sz w:val="24"/>
          <w:szCs w:val="24"/>
        </w:rPr>
        <w:tab/>
      </w:r>
    </w:p>
    <w:p w14:paraId="0DDB175A" w14:textId="70804B1A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reate table region (</w:t>
      </w:r>
    </w:p>
    <w:p w14:paraId="228E5373" w14:textId="04CE1C56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region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number 23) primary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key,--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 &lt;==DONE AT TABLE LEVEL with proper naming</w:t>
      </w:r>
    </w:p>
    <w:p w14:paraId="0A98B4B7" w14:textId="7221B454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region_nam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varchar(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20) not null unique -- must be there - can't have duplicate region names ..would be confusing so need UK also</w:t>
      </w:r>
    </w:p>
    <w:p w14:paraId="1F599A23" w14:textId="469E1D4C" w:rsid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);</w:t>
      </w:r>
    </w:p>
    <w:p w14:paraId="3AD6C314" w14:textId="5C06A144" w:rsidR="00A64862" w:rsidRDefault="00A64862" w:rsidP="00E621A6">
      <w:pPr>
        <w:rPr>
          <w:rFonts w:ascii="Courier New" w:hAnsi="Courier New" w:cs="Courier New"/>
          <w:sz w:val="18"/>
          <w:szCs w:val="18"/>
        </w:rPr>
      </w:pPr>
    </w:p>
    <w:p w14:paraId="0565A717" w14:textId="27C7DAB9" w:rsidR="00A64862" w:rsidRDefault="00A64862" w:rsidP="00E621A6">
      <w:pPr>
        <w:rPr>
          <w:rFonts w:ascii="Courier New" w:hAnsi="Courier New" w:cs="Courier New"/>
          <w:sz w:val="18"/>
          <w:szCs w:val="18"/>
        </w:rPr>
      </w:pPr>
    </w:p>
    <w:p w14:paraId="391EBBFB" w14:textId="6B1E5EAD" w:rsidR="00A64862" w:rsidRDefault="00A64862" w:rsidP="00E621A6">
      <w:pPr>
        <w:rPr>
          <w:rFonts w:ascii="Courier New" w:hAnsi="Courier New" w:cs="Courier New"/>
          <w:sz w:val="18"/>
          <w:szCs w:val="18"/>
        </w:rPr>
      </w:pPr>
    </w:p>
    <w:p w14:paraId="07231287" w14:textId="678A8C4C" w:rsidR="00A64862" w:rsidRDefault="00A64862" w:rsidP="00E621A6">
      <w:pPr>
        <w:rPr>
          <w:rFonts w:ascii="Courier New" w:hAnsi="Courier New" w:cs="Courier New"/>
          <w:sz w:val="18"/>
          <w:szCs w:val="18"/>
        </w:rPr>
      </w:pPr>
    </w:p>
    <w:p w14:paraId="493535D9" w14:textId="195F9170" w:rsidR="00A64862" w:rsidRDefault="00A64862" w:rsidP="00E621A6">
      <w:pPr>
        <w:rPr>
          <w:rFonts w:ascii="Courier New" w:hAnsi="Courier New" w:cs="Courier New"/>
          <w:sz w:val="18"/>
          <w:szCs w:val="18"/>
        </w:rPr>
      </w:pPr>
    </w:p>
    <w:p w14:paraId="025B33BB" w14:textId="7FDC4FB1" w:rsidR="00A64862" w:rsidRDefault="00A64862" w:rsidP="00E621A6">
      <w:pPr>
        <w:rPr>
          <w:rFonts w:ascii="Courier New" w:hAnsi="Courier New" w:cs="Courier New"/>
          <w:sz w:val="18"/>
          <w:szCs w:val="18"/>
        </w:rPr>
      </w:pPr>
    </w:p>
    <w:p w14:paraId="41EA3370" w14:textId="50C41D16" w:rsidR="00A64862" w:rsidRDefault="00A64862" w:rsidP="00E621A6">
      <w:pPr>
        <w:rPr>
          <w:rFonts w:ascii="Courier New" w:hAnsi="Courier New" w:cs="Courier New"/>
          <w:sz w:val="18"/>
          <w:szCs w:val="18"/>
        </w:rPr>
      </w:pPr>
    </w:p>
    <w:p w14:paraId="0E9CC730" w14:textId="77777777" w:rsidR="00A64862" w:rsidRPr="00E621A6" w:rsidRDefault="00A64862" w:rsidP="00E621A6">
      <w:pPr>
        <w:rPr>
          <w:rFonts w:ascii="Courier New" w:hAnsi="Courier New" w:cs="Courier New"/>
          <w:sz w:val="18"/>
          <w:szCs w:val="18"/>
        </w:rPr>
      </w:pPr>
    </w:p>
    <w:p w14:paraId="5799A1F0" w14:textId="77777777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lastRenderedPageBreak/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4</w:t>
      </w:r>
    </w:p>
    <w:p w14:paraId="3BE6673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8D9260D" w14:textId="15676202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2 out of 3 points</w:t>
      </w:r>
    </w:p>
    <w:p w14:paraId="7CFBB324" w14:textId="3A279BDA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For the table SEC add a primary key.</w:t>
      </w:r>
    </w:p>
    <w:p w14:paraId="2AEFF5E9" w14:textId="1C92CBB8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Must have industry standard naming on constraints.</w:t>
      </w:r>
    </w:p>
    <w:p w14:paraId="36A153DB" w14:textId="2F922905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NOTE: Whatever the output it generates, copy both the SQL used and the output</w:t>
      </w:r>
    </w:p>
    <w:p w14:paraId="661AD01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DAD48B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ed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6BCC3A5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4E7514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LTER TABLE SEC</w:t>
      </w:r>
    </w:p>
    <w:p w14:paraId="0927099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DD CONSTRAINT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sec_secid_PK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PRIMARY KEY(SECTION_ID);</w:t>
      </w:r>
    </w:p>
    <w:p w14:paraId="2C8542B6" w14:textId="4D43DFA9" w:rsidR="00E621A6" w:rsidRPr="00E621A6" w:rsidRDefault="00E621A6" w:rsidP="00A64862">
      <w:pPr>
        <w:rPr>
          <w:rFonts w:ascii="Courier New" w:hAnsi="Courier New" w:cs="Courier New"/>
          <w:sz w:val="18"/>
          <w:szCs w:val="18"/>
        </w:rPr>
      </w:pPr>
    </w:p>
    <w:p w14:paraId="0F5CFE2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D8F2DA7" w14:textId="48672CCA" w:rsidR="00E621A6" w:rsidRPr="00A64862" w:rsidRDefault="00E621A6" w:rsidP="00E621A6">
      <w:pPr>
        <w:rPr>
          <w:rFonts w:ascii="Courier New" w:hAnsi="Courier New" w:cs="Courier New"/>
          <w:b/>
          <w:bCs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A64862">
        <w:rPr>
          <w:rFonts w:ascii="Courier New" w:hAnsi="Courier New" w:cs="Courier New"/>
          <w:b/>
          <w:bCs/>
        </w:rPr>
        <w:t xml:space="preserve">Correct </w:t>
      </w:r>
      <w:r w:rsidR="00A64862">
        <w:rPr>
          <w:rFonts w:ascii="Courier New" w:hAnsi="Courier New" w:cs="Courier New"/>
          <w:b/>
          <w:bCs/>
        </w:rPr>
        <w:t xml:space="preserve">4 </w:t>
      </w:r>
      <w:r w:rsidRPr="00A64862">
        <w:rPr>
          <w:rFonts w:ascii="Courier New" w:hAnsi="Courier New" w:cs="Courier New"/>
          <w:b/>
          <w:bCs/>
        </w:rPr>
        <w:t xml:space="preserve">Answer: </w:t>
      </w:r>
      <w:r w:rsidRPr="00A64862">
        <w:rPr>
          <w:rFonts w:ascii="Courier New" w:hAnsi="Courier New" w:cs="Courier New"/>
          <w:b/>
          <w:bCs/>
        </w:rPr>
        <w:tab/>
      </w:r>
    </w:p>
    <w:p w14:paraId="78D759C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</w:t>
      </w:r>
    </w:p>
    <w:p w14:paraId="789CEA4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6D5B4A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ame as Assignment 3 --- needs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2 part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 key</w:t>
      </w:r>
    </w:p>
    <w:p w14:paraId="3F7FA64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F1A120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lter table sec</w:t>
      </w:r>
    </w:p>
    <w:p w14:paraId="4632B7D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dd constraint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sec_warehouse_id_section_id_pk</w:t>
      </w:r>
      <w:proofErr w:type="spellEnd"/>
    </w:p>
    <w:p w14:paraId="22C475E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primary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key(</w:t>
      </w:r>
      <w:proofErr w:type="spellStart"/>
      <w:proofErr w:type="gramEnd"/>
      <w:r w:rsidRPr="00E621A6">
        <w:rPr>
          <w:rFonts w:ascii="Courier New" w:hAnsi="Courier New" w:cs="Courier New"/>
          <w:sz w:val="18"/>
          <w:szCs w:val="18"/>
        </w:rPr>
        <w:t>warehouse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section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);</w:t>
      </w:r>
    </w:p>
    <w:p w14:paraId="65EBBF8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01EDEF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Error report -</w:t>
      </w:r>
    </w:p>
    <w:p w14:paraId="5B5C12B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6474C7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QL Error: ORA-02437: cannot validate (DBS301_183A80.SEC_WAREHOUSE_ID_SECTION_ID_PK) - primary key violated</w:t>
      </w:r>
    </w:p>
    <w:p w14:paraId="284DB52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82C0C2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02437. 00000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-  "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cannot validate (%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s.%s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) - primary key violated"</w:t>
      </w:r>
    </w:p>
    <w:p w14:paraId="5CDB5D0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68DCBF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*Cause:    attempted to validate a primary key with duplicate values or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null  values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.</w:t>
      </w:r>
    </w:p>
    <w:p w14:paraId="68D6691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48A979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*Action:   remove the duplicates and null values before enabling a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primary  key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.</w:t>
      </w:r>
    </w:p>
    <w:p w14:paraId="53E51A9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sponse Feedback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173B1F2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226E96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2 part see assignment</w:t>
      </w:r>
    </w:p>
    <w:p w14:paraId="39D49372" w14:textId="77777777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5</w:t>
      </w:r>
    </w:p>
    <w:p w14:paraId="2B29486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9CB053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3 out of 3 points</w:t>
      </w:r>
    </w:p>
    <w:p w14:paraId="2C93BD2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lastRenderedPageBreak/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3ACBBD5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352C3D8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D40317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pply the FK to SEC. You figure out what table it references. Show SQL to do this and whatever output it produces.</w:t>
      </w:r>
    </w:p>
    <w:p w14:paraId="22B7680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ed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711E58F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447CAB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LTER TABLE SEC</w:t>
      </w:r>
    </w:p>
    <w:p w14:paraId="4138469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DD CONSTRAINT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sec_warid_FK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FOREIGN KEY(WAREHOUSE_ID)</w:t>
      </w:r>
    </w:p>
    <w:p w14:paraId="26F9CC1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FERENCES WAREHOUSE(WAREHOUSE_ID);</w:t>
      </w:r>
    </w:p>
    <w:p w14:paraId="5817DDD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6A60CC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utput:</w:t>
      </w:r>
    </w:p>
    <w:p w14:paraId="4B45AE7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B4332E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LTER TABLE SEC</w:t>
      </w:r>
    </w:p>
    <w:p w14:paraId="6C054ED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DD CONSTRAINT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sec_warid_FK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FOREIGN KEY(WAREHOUSE_ID)</w:t>
      </w:r>
    </w:p>
    <w:p w14:paraId="22AE766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FERENCES WAREHOUSE(WAREHOUSE_ID)</w:t>
      </w:r>
    </w:p>
    <w:p w14:paraId="1A0147A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Error report -</w:t>
      </w:r>
    </w:p>
    <w:p w14:paraId="3E25A8C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RA-02298: cannot validate (DBS301_192C14.SEC_WARID_FK) - parent keys not found</w:t>
      </w:r>
    </w:p>
    <w:p w14:paraId="45C8CA7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02298. 00000 - "cannot validate (%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s.%s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) - parent keys not found"</w:t>
      </w:r>
    </w:p>
    <w:p w14:paraId="430BE77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*Cause:    an alter table validating constraint failed because the table has</w:t>
      </w:r>
    </w:p>
    <w:p w14:paraId="3ABC58F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  child records.</w:t>
      </w:r>
    </w:p>
    <w:p w14:paraId="66AEACB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*Action:   Obvious</w:t>
      </w:r>
    </w:p>
    <w:p w14:paraId="5623C06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499929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NOTE: WAREHOUSE_ID cannot be used as FK because it references a column that does not contains any of its values.</w:t>
      </w:r>
    </w:p>
    <w:p w14:paraId="0299ED99" w14:textId="05EE887B" w:rsidR="00E621A6" w:rsidRPr="00047AD9" w:rsidRDefault="00E621A6" w:rsidP="00E621A6">
      <w:pPr>
        <w:rPr>
          <w:rFonts w:ascii="Courier New" w:hAnsi="Courier New" w:cs="Courier New"/>
          <w:b/>
          <w:bCs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047AD9">
        <w:rPr>
          <w:rFonts w:ascii="Courier New" w:hAnsi="Courier New" w:cs="Courier New"/>
          <w:b/>
          <w:bCs/>
        </w:rPr>
        <w:t xml:space="preserve">Correct </w:t>
      </w:r>
      <w:r w:rsidR="00047AD9">
        <w:rPr>
          <w:rFonts w:ascii="Courier New" w:hAnsi="Courier New" w:cs="Courier New"/>
          <w:b/>
          <w:bCs/>
        </w:rPr>
        <w:t>5</w:t>
      </w:r>
      <w:r w:rsidRPr="00047AD9">
        <w:rPr>
          <w:rFonts w:ascii="Courier New" w:hAnsi="Courier New" w:cs="Courier New"/>
          <w:b/>
          <w:bCs/>
        </w:rPr>
        <w:t xml:space="preserve">Answer: </w:t>
      </w:r>
      <w:r w:rsidRPr="00047AD9">
        <w:rPr>
          <w:rFonts w:ascii="Courier New" w:hAnsi="Courier New" w:cs="Courier New"/>
          <w:b/>
          <w:bCs/>
        </w:rPr>
        <w:tab/>
      </w:r>
    </w:p>
    <w:p w14:paraId="663CBD4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</w:t>
      </w:r>
    </w:p>
    <w:p w14:paraId="43363D9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2E495F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ferences a table with no PK or UK status -- causes an error, but SQL can be looked at for correctness</w:t>
      </w:r>
    </w:p>
    <w:p w14:paraId="665986E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NEED SQL and ERROR</w:t>
      </w:r>
    </w:p>
    <w:p w14:paraId="7F1AA41D" w14:textId="2AF677F4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lter table sec</w:t>
      </w:r>
    </w:p>
    <w:p w14:paraId="571A59AE" w14:textId="4C6497FE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dd constraint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sec_warehouse_id_fk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</w:t>
      </w:r>
    </w:p>
    <w:p w14:paraId="012137BB" w14:textId="4A27C8A2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foreign key(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warehouse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)</w:t>
      </w:r>
    </w:p>
    <w:p w14:paraId="7263AF6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ferences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whs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warehouse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);</w:t>
      </w:r>
    </w:p>
    <w:p w14:paraId="754C5A7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D380D4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</w:t>
      </w:r>
    </w:p>
    <w:p w14:paraId="3A61581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37D769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sponse Feedback: </w:t>
      </w:r>
      <w:r w:rsidRPr="00E621A6">
        <w:rPr>
          <w:rFonts w:ascii="Courier New" w:hAnsi="Courier New" w:cs="Courier New"/>
          <w:sz w:val="18"/>
          <w:szCs w:val="18"/>
        </w:rPr>
        <w:tab/>
        <w:t>[None Given]</w:t>
      </w:r>
    </w:p>
    <w:p w14:paraId="3F3C8CCD" w14:textId="77777777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lastRenderedPageBreak/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6</w:t>
      </w:r>
    </w:p>
    <w:p w14:paraId="10F2628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DBB790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2 out of 3 points</w:t>
      </w:r>
    </w:p>
    <w:p w14:paraId="5C1F48D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373AB35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61FE791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A77CCC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dd a new row of data to the SEC table for Section 3 in Warehouse 402. For the description use your name and capacity 2000.  </w:t>
      </w:r>
    </w:p>
    <w:p w14:paraId="60F6F5C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D40DD0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</w:t>
      </w:r>
    </w:p>
    <w:p w14:paraId="3C6CB67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ed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31A14B4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3D0A36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INSERT INTO SECTION (WAREHOUSE_ID, SECTION_ID, DESCRIPTION, CAPACITY)</w:t>
      </w:r>
    </w:p>
    <w:p w14:paraId="461A69E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VALUES (402,3,'Tomislav_Monjak',2000);</w:t>
      </w:r>
    </w:p>
    <w:p w14:paraId="7E5CE26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C66B1C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utput:</w:t>
      </w:r>
    </w:p>
    <w:p w14:paraId="1ABF253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20292F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Error starting at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line :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 4 in command -</w:t>
      </w:r>
    </w:p>
    <w:p w14:paraId="27CD7A4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INSERT INTO SECTION (WAREHOUSE_ID, SECTION_ID, DESCRIPTION, CAPACITY)</w:t>
      </w:r>
    </w:p>
    <w:p w14:paraId="10D8E07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VALUES (402,3,'Tomislav_Monjak',2000)</w:t>
      </w:r>
    </w:p>
    <w:p w14:paraId="6B290E6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Error report -</w:t>
      </w:r>
    </w:p>
    <w:p w14:paraId="211B3E7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RA-02291: integrity constraint (DBS301_192C14.SEC_WAR_FK) violated - parent key not found</w:t>
      </w:r>
    </w:p>
    <w:p w14:paraId="2D38578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58309B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NOTE: this field cannot be inserted because parent table PK(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Warehouse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) does not contain 402 value.</w:t>
      </w:r>
    </w:p>
    <w:p w14:paraId="6F18C7B6" w14:textId="58EC562E" w:rsidR="00E621A6" w:rsidRPr="00047AD9" w:rsidRDefault="00E621A6" w:rsidP="00E621A6">
      <w:pPr>
        <w:rPr>
          <w:rFonts w:ascii="Courier New" w:hAnsi="Courier New" w:cs="Courier New"/>
          <w:b/>
          <w:bCs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047AD9">
        <w:rPr>
          <w:rFonts w:ascii="Courier New" w:hAnsi="Courier New" w:cs="Courier New"/>
          <w:b/>
          <w:bCs/>
        </w:rPr>
        <w:t xml:space="preserve">Correct </w:t>
      </w:r>
      <w:r w:rsidR="00047AD9">
        <w:rPr>
          <w:rFonts w:ascii="Courier New" w:hAnsi="Courier New" w:cs="Courier New"/>
          <w:b/>
          <w:bCs/>
        </w:rPr>
        <w:t xml:space="preserve">6 </w:t>
      </w:r>
      <w:r w:rsidRPr="00047AD9">
        <w:rPr>
          <w:rFonts w:ascii="Courier New" w:hAnsi="Courier New" w:cs="Courier New"/>
          <w:b/>
          <w:bCs/>
        </w:rPr>
        <w:t xml:space="preserve">Answer: </w:t>
      </w:r>
      <w:r w:rsidRPr="00047AD9">
        <w:rPr>
          <w:rFonts w:ascii="Courier New" w:hAnsi="Courier New" w:cs="Courier New"/>
          <w:b/>
          <w:bCs/>
        </w:rPr>
        <w:tab/>
      </w:r>
    </w:p>
    <w:p w14:paraId="24B2723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</w:t>
      </w:r>
    </w:p>
    <w:p w14:paraId="6CD4DE2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D5A87A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insert into sec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 xml:space="preserve">   (</w:t>
      </w:r>
      <w:proofErr w:type="spellStart"/>
      <w:proofErr w:type="gramEnd"/>
      <w:r w:rsidRPr="00E621A6">
        <w:rPr>
          <w:rFonts w:ascii="Courier New" w:hAnsi="Courier New" w:cs="Courier New"/>
          <w:sz w:val="18"/>
          <w:szCs w:val="18"/>
        </w:rPr>
        <w:t>warehouse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section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, description, capacity) </w:t>
      </w:r>
    </w:p>
    <w:p w14:paraId="55121E3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31D8E4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values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 xml:space="preserve">   (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402, 3, 'Colin Yip', 2000);  &lt;&lt;&lt;&lt;&lt;&lt; will be different answers in the name</w:t>
      </w:r>
    </w:p>
    <w:p w14:paraId="0FE7138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sponse Feedback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2EE4F99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146C2C9" w14:textId="7DB30204" w:rsid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C     said many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timnes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the short tables</w:t>
      </w:r>
    </w:p>
    <w:p w14:paraId="57615574" w14:textId="4C1822AC" w:rsidR="00047AD9" w:rsidRDefault="00047AD9" w:rsidP="00E621A6">
      <w:pPr>
        <w:rPr>
          <w:rFonts w:ascii="Courier New" w:hAnsi="Courier New" w:cs="Courier New"/>
          <w:sz w:val="18"/>
          <w:szCs w:val="18"/>
        </w:rPr>
      </w:pPr>
    </w:p>
    <w:p w14:paraId="54F71107" w14:textId="25550CA4" w:rsidR="00047AD9" w:rsidRDefault="00047AD9" w:rsidP="00E621A6">
      <w:pPr>
        <w:rPr>
          <w:rFonts w:ascii="Courier New" w:hAnsi="Courier New" w:cs="Courier New"/>
          <w:sz w:val="18"/>
          <w:szCs w:val="18"/>
        </w:rPr>
      </w:pPr>
    </w:p>
    <w:p w14:paraId="4AD2B3EA" w14:textId="104CE4AA" w:rsidR="00047AD9" w:rsidRDefault="00047AD9" w:rsidP="00E621A6">
      <w:pPr>
        <w:rPr>
          <w:rFonts w:ascii="Courier New" w:hAnsi="Courier New" w:cs="Courier New"/>
          <w:sz w:val="18"/>
          <w:szCs w:val="18"/>
        </w:rPr>
      </w:pPr>
    </w:p>
    <w:p w14:paraId="70ECFA43" w14:textId="77777777" w:rsidR="00047AD9" w:rsidRPr="00E621A6" w:rsidRDefault="00047AD9" w:rsidP="00E621A6">
      <w:pPr>
        <w:rPr>
          <w:rFonts w:ascii="Courier New" w:hAnsi="Courier New" w:cs="Courier New"/>
          <w:sz w:val="18"/>
          <w:szCs w:val="18"/>
        </w:rPr>
      </w:pPr>
    </w:p>
    <w:p w14:paraId="32AB58B6" w14:textId="77777777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lastRenderedPageBreak/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7</w:t>
      </w:r>
    </w:p>
    <w:p w14:paraId="727700B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A63CBC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1 out of 1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points</w:t>
      </w:r>
      <w:proofErr w:type="gramEnd"/>
    </w:p>
    <w:p w14:paraId="418D032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59BDFC8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688DA45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CE609D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The SQL to show the structure of the table regions, just created and show the result from that SQL statement. </w:t>
      </w:r>
    </w:p>
    <w:p w14:paraId="4013BF4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ed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509E595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5D6482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DESC REGION;</w:t>
      </w:r>
    </w:p>
    <w:p w14:paraId="689BE3E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F83E56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utput:</w:t>
      </w:r>
    </w:p>
    <w:p w14:paraId="4205306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C1EED4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Name        Null?    Type        </w:t>
      </w:r>
    </w:p>
    <w:p w14:paraId="2980D0E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----------- -------- ------------</w:t>
      </w:r>
    </w:p>
    <w:p w14:paraId="4DDACBD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GION_ID   NOT NULL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NUMBER(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2)   </w:t>
      </w:r>
    </w:p>
    <w:p w14:paraId="5DC9D69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GION_NAME NOT NULL VARCHAR2(20)</w:t>
      </w:r>
    </w:p>
    <w:p w14:paraId="233AF5AA" w14:textId="0203593B" w:rsidR="00E621A6" w:rsidRPr="00047AD9" w:rsidRDefault="00E621A6" w:rsidP="00E621A6">
      <w:pPr>
        <w:rPr>
          <w:rFonts w:ascii="Courier New" w:hAnsi="Courier New" w:cs="Courier New"/>
          <w:b/>
          <w:bCs/>
        </w:rPr>
      </w:pPr>
      <w:r w:rsidRPr="00047AD9">
        <w:rPr>
          <w:rFonts w:ascii="Courier New" w:hAnsi="Courier New" w:cs="Courier New"/>
          <w:b/>
          <w:bCs/>
        </w:rPr>
        <w:t xml:space="preserve">    Correct </w:t>
      </w:r>
      <w:r w:rsidR="00047AD9">
        <w:rPr>
          <w:rFonts w:ascii="Courier New" w:hAnsi="Courier New" w:cs="Courier New"/>
          <w:b/>
          <w:bCs/>
        </w:rPr>
        <w:t xml:space="preserve">7 </w:t>
      </w:r>
      <w:r w:rsidRPr="00047AD9">
        <w:rPr>
          <w:rFonts w:ascii="Courier New" w:hAnsi="Courier New" w:cs="Courier New"/>
          <w:b/>
          <w:bCs/>
        </w:rPr>
        <w:t xml:space="preserve">Answer: </w:t>
      </w:r>
      <w:r w:rsidRPr="00047AD9">
        <w:rPr>
          <w:rFonts w:ascii="Courier New" w:hAnsi="Courier New" w:cs="Courier New"/>
          <w:b/>
          <w:bCs/>
        </w:rPr>
        <w:tab/>
      </w:r>
    </w:p>
    <w:p w14:paraId="27EF502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</w:t>
      </w:r>
    </w:p>
    <w:p w14:paraId="22E3AAE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31F867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desc region</w:t>
      </w:r>
    </w:p>
    <w:p w14:paraId="3B75EEA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6504BD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Name        Null     Type          </w:t>
      </w:r>
    </w:p>
    <w:p w14:paraId="417A372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8A3521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----------- -------- ------------  </w:t>
      </w:r>
    </w:p>
    <w:p w14:paraId="7C907A7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DB81A9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GION_ID   NOT NULL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NUMBER(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3)     </w:t>
      </w:r>
    </w:p>
    <w:p w14:paraId="2AE05B5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C1CB53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GION_NAME NOT NULL VARCHAR2(25) </w:t>
      </w:r>
    </w:p>
    <w:p w14:paraId="74615ABE" w14:textId="5582DEC9" w:rsid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sponse Feedback: </w:t>
      </w:r>
      <w:r w:rsidRPr="00E621A6">
        <w:rPr>
          <w:rFonts w:ascii="Courier New" w:hAnsi="Courier New" w:cs="Courier New"/>
          <w:sz w:val="18"/>
          <w:szCs w:val="18"/>
        </w:rPr>
        <w:tab/>
        <w:t>[None Given]</w:t>
      </w:r>
    </w:p>
    <w:p w14:paraId="18A9A143" w14:textId="3E9C4275" w:rsidR="00047AD9" w:rsidRDefault="00047AD9" w:rsidP="00E621A6">
      <w:pPr>
        <w:rPr>
          <w:rFonts w:ascii="Courier New" w:hAnsi="Courier New" w:cs="Courier New"/>
          <w:sz w:val="18"/>
          <w:szCs w:val="18"/>
        </w:rPr>
      </w:pPr>
    </w:p>
    <w:p w14:paraId="0BAE6869" w14:textId="3CE838D2" w:rsidR="00047AD9" w:rsidRDefault="00047AD9" w:rsidP="00E621A6">
      <w:pPr>
        <w:rPr>
          <w:rFonts w:ascii="Courier New" w:hAnsi="Courier New" w:cs="Courier New"/>
          <w:sz w:val="18"/>
          <w:szCs w:val="18"/>
        </w:rPr>
      </w:pPr>
    </w:p>
    <w:p w14:paraId="33D89E5E" w14:textId="184039F8" w:rsidR="00047AD9" w:rsidRDefault="00047AD9" w:rsidP="00E621A6">
      <w:pPr>
        <w:rPr>
          <w:rFonts w:ascii="Courier New" w:hAnsi="Courier New" w:cs="Courier New"/>
          <w:sz w:val="18"/>
          <w:szCs w:val="18"/>
        </w:rPr>
      </w:pPr>
    </w:p>
    <w:p w14:paraId="72FC8CF2" w14:textId="5DB82669" w:rsidR="00047AD9" w:rsidRDefault="00047AD9" w:rsidP="00E621A6">
      <w:pPr>
        <w:rPr>
          <w:rFonts w:ascii="Courier New" w:hAnsi="Courier New" w:cs="Courier New"/>
          <w:sz w:val="18"/>
          <w:szCs w:val="18"/>
        </w:rPr>
      </w:pPr>
    </w:p>
    <w:p w14:paraId="7CA665C7" w14:textId="169B891E" w:rsidR="00047AD9" w:rsidRDefault="00047AD9" w:rsidP="00E621A6">
      <w:pPr>
        <w:rPr>
          <w:rFonts w:ascii="Courier New" w:hAnsi="Courier New" w:cs="Courier New"/>
          <w:sz w:val="18"/>
          <w:szCs w:val="18"/>
        </w:rPr>
      </w:pPr>
    </w:p>
    <w:p w14:paraId="67E80742" w14:textId="4B6B5421" w:rsidR="00047AD9" w:rsidRDefault="00047AD9" w:rsidP="00E621A6">
      <w:pPr>
        <w:rPr>
          <w:rFonts w:ascii="Courier New" w:hAnsi="Courier New" w:cs="Courier New"/>
          <w:sz w:val="18"/>
          <w:szCs w:val="18"/>
        </w:rPr>
      </w:pPr>
    </w:p>
    <w:p w14:paraId="6F875811" w14:textId="77777777" w:rsidR="00047AD9" w:rsidRPr="00E621A6" w:rsidRDefault="00047AD9" w:rsidP="00E621A6">
      <w:pPr>
        <w:rPr>
          <w:rFonts w:ascii="Courier New" w:hAnsi="Courier New" w:cs="Courier New"/>
          <w:sz w:val="18"/>
          <w:szCs w:val="18"/>
        </w:rPr>
      </w:pPr>
    </w:p>
    <w:p w14:paraId="55E321C9" w14:textId="77777777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lastRenderedPageBreak/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8</w:t>
      </w:r>
    </w:p>
    <w:p w14:paraId="0593F21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4217ADC" w14:textId="364A7B76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1 out of 1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points</w:t>
      </w:r>
      <w:proofErr w:type="gramEnd"/>
    </w:p>
    <w:p w14:paraId="0373105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Issue a select statement on SEC to show all data stored in the table</w:t>
      </w:r>
    </w:p>
    <w:p w14:paraId="7047430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ed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78E2764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2E1220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 * FROM SEC;</w:t>
      </w:r>
    </w:p>
    <w:p w14:paraId="31E3D12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BDB476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utput:</w:t>
      </w:r>
    </w:p>
    <w:p w14:paraId="764F989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69D554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WAREHOUSE_ID SECTION_ID DESCRIPTION                                CAPACITY</w:t>
      </w:r>
    </w:p>
    <w:p w14:paraId="3CDCA99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------------ ---------- ---------------------------------------- ----------</w:t>
      </w:r>
    </w:p>
    <w:p w14:paraId="786376F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101          1 For basic maintenance purposes               500000</w:t>
      </w:r>
    </w:p>
    <w:p w14:paraId="1AD81C3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101          2 For huge tools and                            80000</w:t>
      </w:r>
    </w:p>
    <w:p w14:paraId="6FBFBAF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101          3 Office supplies and                               </w:t>
      </w:r>
    </w:p>
    <w:p w14:paraId="2974135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102          2 Office furniture and                           3000</w:t>
      </w:r>
    </w:p>
    <w:p w14:paraId="651684E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102          2 Office furniture and                           3000</w:t>
      </w:r>
    </w:p>
    <w:p w14:paraId="2BF5C11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201          1 Electrical Parts                              15000</w:t>
      </w:r>
    </w:p>
    <w:p w14:paraId="0DFDCFD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401          1 Chemical tools                                    20000</w:t>
      </w:r>
    </w:p>
    <w:p w14:paraId="5D1B83A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401          2 Various Chemicals                                 </w:t>
      </w:r>
    </w:p>
    <w:p w14:paraId="0396BD5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8EA8F5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8 rows selected.</w:t>
      </w:r>
    </w:p>
    <w:p w14:paraId="698ADE0A" w14:textId="77777777" w:rsidR="00E621A6" w:rsidRPr="00862E48" w:rsidRDefault="00E621A6" w:rsidP="00E621A6">
      <w:pPr>
        <w:rPr>
          <w:rFonts w:ascii="Courier New" w:hAnsi="Courier New" w:cs="Courier New"/>
          <w:b/>
          <w:bCs/>
        </w:rPr>
      </w:pPr>
      <w:r w:rsidRPr="00862E48">
        <w:rPr>
          <w:rFonts w:ascii="Courier New" w:hAnsi="Courier New" w:cs="Courier New"/>
          <w:b/>
          <w:bCs/>
        </w:rPr>
        <w:t xml:space="preserve">    Correct Answer: </w:t>
      </w:r>
      <w:r w:rsidRPr="00862E48">
        <w:rPr>
          <w:rFonts w:ascii="Courier New" w:hAnsi="Courier New" w:cs="Courier New"/>
          <w:b/>
          <w:bCs/>
        </w:rPr>
        <w:tab/>
      </w:r>
    </w:p>
    <w:p w14:paraId="0F751E1F" w14:textId="77777777" w:rsidR="00E621A6" w:rsidRPr="00862E48" w:rsidRDefault="00E621A6" w:rsidP="00E621A6">
      <w:pPr>
        <w:rPr>
          <w:rFonts w:ascii="Courier New" w:hAnsi="Courier New" w:cs="Courier New"/>
          <w:b/>
          <w:bCs/>
        </w:rPr>
      </w:pPr>
      <w:r w:rsidRPr="00862E48">
        <w:rPr>
          <w:rFonts w:ascii="Courier New" w:hAnsi="Courier New" w:cs="Courier New"/>
          <w:b/>
          <w:bCs/>
        </w:rPr>
        <w:t xml:space="preserve">    Correct</w:t>
      </w:r>
    </w:p>
    <w:p w14:paraId="1B1141B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013A52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 * from sec;</w:t>
      </w:r>
    </w:p>
    <w:p w14:paraId="0CB3E3E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C3AA56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0E8466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9E22AC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WAREHOUSE_ID SECTION_ID DESCRIPTION                                CAPACITY</w:t>
      </w:r>
    </w:p>
    <w:p w14:paraId="4490A93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CB8FD1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---------------------------------------- ----------</w:t>
      </w:r>
    </w:p>
    <w:p w14:paraId="5FD2788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867BCB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EBFD69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101          2 For huge tools and                            80000 </w:t>
      </w:r>
    </w:p>
    <w:p w14:paraId="1097CFA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B05CBA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8628FE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lastRenderedPageBreak/>
        <w:t xml:space="preserve">             101          3 Office supplies and                                 </w:t>
      </w:r>
    </w:p>
    <w:p w14:paraId="18382AC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DCEBAB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EDCBEF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102          2 Office furniture and                           3000 </w:t>
      </w:r>
    </w:p>
    <w:p w14:paraId="3596D91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712BBD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4BC1BD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401          1 Chemical tools                                  20000 </w:t>
      </w:r>
    </w:p>
    <w:p w14:paraId="5F83E12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160EF1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EC1AE2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201          1 Electrical Parts                              15000 </w:t>
      </w:r>
    </w:p>
    <w:p w14:paraId="47431C1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4992C8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34DAA7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401          2 Various Chemicals                                   </w:t>
      </w:r>
    </w:p>
    <w:p w14:paraId="4591109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93537C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9A9DAD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101          1 For basic maintenance purposes               500000 </w:t>
      </w:r>
    </w:p>
    <w:p w14:paraId="443CFBC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294492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DC63B2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402         3 Colin Yip                                      2000 </w:t>
      </w:r>
    </w:p>
    <w:p w14:paraId="78D8EC3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4EABCA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C54B91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8 rows selected</w:t>
      </w:r>
    </w:p>
    <w:p w14:paraId="494CD64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3C573D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sponse Feedback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68F9668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2DF3311" w14:textId="60687356" w:rsid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where are you</w:t>
      </w:r>
    </w:p>
    <w:p w14:paraId="221D9684" w14:textId="64240B7C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55D98377" w14:textId="149549E5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3E408B9E" w14:textId="4D38F36E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1CDFA44C" w14:textId="4AAEA936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299E5FE6" w14:textId="3BD1C7E2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79EDEDF5" w14:textId="37CECD6F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13ABF7DD" w14:textId="47509946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7A14F0E9" w14:textId="106B1CB9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7839A545" w14:textId="56862D85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748D1F0E" w14:textId="64ED50D3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7F42887D" w14:textId="367B1B72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2BD8BDF4" w14:textId="77777777" w:rsidR="00862E48" w:rsidRPr="00E621A6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07B6EDD8" w14:textId="77777777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lastRenderedPageBreak/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9</w:t>
      </w:r>
    </w:p>
    <w:p w14:paraId="0FCF22B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0E131AF" w14:textId="4CF4A4F0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3 out of 3 points</w:t>
      </w:r>
    </w:p>
    <w:p w14:paraId="2A3BAF5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reate a sequence for the warehouse (WHSE) table. Start sequence at 500 and increment by 2 to a maximum of 600 and store 20 in memory at a time.</w:t>
      </w:r>
    </w:p>
    <w:p w14:paraId="4EC248E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ed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0E7313B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FC838D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REATE SEQUENCE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whse_seq</w:t>
      </w:r>
      <w:proofErr w:type="spellEnd"/>
    </w:p>
    <w:p w14:paraId="6F3A208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INCREMENT BY 2</w:t>
      </w:r>
    </w:p>
    <w:p w14:paraId="23FF5F6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TART WITH 500</w:t>
      </w:r>
    </w:p>
    <w:p w14:paraId="16FC6D8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MAXVALUE 600</w:t>
      </w:r>
    </w:p>
    <w:p w14:paraId="6D01BB5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ACHE 20</w:t>
      </w:r>
    </w:p>
    <w:p w14:paraId="767CCB6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NOCYCLE;</w:t>
      </w:r>
    </w:p>
    <w:p w14:paraId="2C93FD5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469F09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utput:</w:t>
      </w:r>
    </w:p>
    <w:p w14:paraId="2F403E8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EABA12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quence WHSE_SEQ created.</w:t>
      </w:r>
    </w:p>
    <w:p w14:paraId="295316E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73A2C12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</w:t>
      </w:r>
    </w:p>
    <w:p w14:paraId="45D8230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FC55A3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reate sequence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whse_seq</w:t>
      </w:r>
      <w:proofErr w:type="spellEnd"/>
    </w:p>
    <w:p w14:paraId="2122446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AA5D54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start with 500</w:t>
      </w:r>
    </w:p>
    <w:p w14:paraId="06F45D7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7B3439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increment by 2</w:t>
      </w:r>
    </w:p>
    <w:p w14:paraId="63343CF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6138C0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xvalu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600</w:t>
      </w:r>
    </w:p>
    <w:p w14:paraId="16F08AA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504819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cache 20;</w:t>
      </w:r>
    </w:p>
    <w:p w14:paraId="38EC2B9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7500582" w14:textId="34FC15CE" w:rsid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sponse Feedback: </w:t>
      </w:r>
      <w:r w:rsidRPr="00E621A6">
        <w:rPr>
          <w:rFonts w:ascii="Courier New" w:hAnsi="Courier New" w:cs="Courier New"/>
          <w:sz w:val="18"/>
          <w:szCs w:val="18"/>
        </w:rPr>
        <w:tab/>
        <w:t>[None Given]</w:t>
      </w:r>
    </w:p>
    <w:p w14:paraId="45DD4359" w14:textId="546D7A0F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06F06B4B" w14:textId="5050C78E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46046BFA" w14:textId="32AF240C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0406AC1E" w14:textId="0F05A084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65EBA278" w14:textId="1BC4D07B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687EADF6" w14:textId="5EE4A7CF" w:rsidR="00862E48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05068A31" w14:textId="77777777" w:rsidR="00862E48" w:rsidRPr="00E621A6" w:rsidRDefault="00862E48" w:rsidP="00E621A6">
      <w:pPr>
        <w:rPr>
          <w:rFonts w:ascii="Courier New" w:hAnsi="Courier New" w:cs="Courier New"/>
          <w:sz w:val="18"/>
          <w:szCs w:val="18"/>
        </w:rPr>
      </w:pPr>
    </w:p>
    <w:p w14:paraId="33F03008" w14:textId="77777777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lastRenderedPageBreak/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10</w:t>
      </w:r>
    </w:p>
    <w:p w14:paraId="206F7AA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FC100A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0 out of 3 points</w:t>
      </w:r>
    </w:p>
    <w:p w14:paraId="5A43ECE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7AE41DB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1C55512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017CE5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dd the following rows of data to WHSE</w:t>
      </w:r>
    </w:p>
    <w:p w14:paraId="030D813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856B782" w14:textId="70868448" w:rsidR="00862E48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warehouse_id</w:t>
      </w:r>
      <w:proofErr w:type="spellEnd"/>
      <w:r w:rsidR="00862E48">
        <w:rPr>
          <w:rFonts w:ascii="Courier New" w:hAnsi="Courier New" w:cs="Courier New"/>
          <w:sz w:val="18"/>
          <w:szCs w:val="18"/>
        </w:rPr>
        <w:t>/</w:t>
      </w:r>
      <w:r w:rsidRPr="00E621A6">
        <w:rPr>
          <w:rFonts w:ascii="Courier New" w:hAnsi="Courier New" w:cs="Courier New"/>
          <w:sz w:val="18"/>
          <w:szCs w:val="18"/>
        </w:rPr>
        <w:t>city</w:t>
      </w:r>
      <w:r w:rsidR="00862E48">
        <w:rPr>
          <w:rFonts w:ascii="Courier New" w:hAnsi="Courier New" w:cs="Courier New"/>
          <w:sz w:val="18"/>
          <w:szCs w:val="18"/>
        </w:rPr>
        <w:t>/</w:t>
      </w:r>
      <w:r w:rsidRPr="00E621A6">
        <w:rPr>
          <w:rFonts w:ascii="Courier New" w:hAnsi="Courier New" w:cs="Courier New"/>
          <w:sz w:val="18"/>
          <w:szCs w:val="18"/>
        </w:rPr>
        <w:t>rating</w:t>
      </w:r>
      <w:r w:rsidR="00862E48">
        <w:rPr>
          <w:rFonts w:ascii="Courier New" w:hAnsi="Courier New" w:cs="Courier New"/>
          <w:sz w:val="18"/>
          <w:szCs w:val="18"/>
        </w:rPr>
        <w:t>/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Found_date</w:t>
      </w:r>
      <w:proofErr w:type="spellEnd"/>
      <w:r w:rsidR="00862E48">
        <w:rPr>
          <w:rFonts w:ascii="Courier New" w:hAnsi="Courier New" w:cs="Courier New"/>
          <w:sz w:val="18"/>
          <w:szCs w:val="18"/>
        </w:rPr>
        <w:t>/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Division_id</w:t>
      </w:r>
      <w:proofErr w:type="spellEnd"/>
    </w:p>
    <w:p w14:paraId="01963E24" w14:textId="53DA63E3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Hamilton</w:t>
      </w:r>
      <w:r w:rsidR="00862E48">
        <w:rPr>
          <w:rFonts w:ascii="Courier New" w:hAnsi="Courier New" w:cs="Courier New"/>
          <w:sz w:val="18"/>
          <w:szCs w:val="18"/>
        </w:rPr>
        <w:t>/</w:t>
      </w:r>
      <w:r w:rsidRPr="00E621A6">
        <w:rPr>
          <w:rFonts w:ascii="Courier New" w:hAnsi="Courier New" w:cs="Courier New"/>
          <w:sz w:val="18"/>
          <w:szCs w:val="18"/>
        </w:rPr>
        <w:t xml:space="preserve"> nothing to enter here</w:t>
      </w:r>
      <w:r w:rsidR="00862E48">
        <w:rPr>
          <w:rFonts w:ascii="Courier New" w:hAnsi="Courier New" w:cs="Courier New"/>
          <w:sz w:val="18"/>
          <w:szCs w:val="18"/>
        </w:rPr>
        <w:t>/</w:t>
      </w:r>
      <w:r w:rsidRPr="00E621A6">
        <w:rPr>
          <w:rFonts w:ascii="Courier New" w:hAnsi="Courier New" w:cs="Courier New"/>
          <w:sz w:val="18"/>
          <w:szCs w:val="18"/>
        </w:rPr>
        <w:t>Use current date</w:t>
      </w:r>
      <w:r w:rsidR="00862E48">
        <w:rPr>
          <w:rFonts w:ascii="Courier New" w:hAnsi="Courier New" w:cs="Courier New"/>
          <w:sz w:val="18"/>
          <w:szCs w:val="18"/>
        </w:rPr>
        <w:t>/</w:t>
      </w:r>
      <w:r w:rsidRPr="00E621A6">
        <w:rPr>
          <w:rFonts w:ascii="Courier New" w:hAnsi="Courier New" w:cs="Courier New"/>
          <w:sz w:val="18"/>
          <w:szCs w:val="18"/>
        </w:rPr>
        <w:t>60</w:t>
      </w:r>
    </w:p>
    <w:p w14:paraId="63A66B89" w14:textId="3A76334B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Niagara Fall</w:t>
      </w:r>
      <w:r w:rsidR="00862E48">
        <w:rPr>
          <w:rFonts w:ascii="Courier New" w:hAnsi="Courier New" w:cs="Courier New"/>
          <w:sz w:val="18"/>
          <w:szCs w:val="18"/>
        </w:rPr>
        <w:t>/</w:t>
      </w:r>
      <w:r w:rsidRPr="00E621A6">
        <w:rPr>
          <w:rFonts w:ascii="Courier New" w:hAnsi="Courier New" w:cs="Courier New"/>
          <w:sz w:val="18"/>
          <w:szCs w:val="18"/>
        </w:rPr>
        <w:t xml:space="preserve"> A</w:t>
      </w:r>
      <w:r w:rsidR="00862E48">
        <w:rPr>
          <w:rFonts w:ascii="Courier New" w:hAnsi="Courier New" w:cs="Courier New"/>
          <w:sz w:val="18"/>
          <w:szCs w:val="18"/>
        </w:rPr>
        <w:t>/</w:t>
      </w:r>
      <w:r w:rsidRPr="00E621A6">
        <w:rPr>
          <w:rFonts w:ascii="Courier New" w:hAnsi="Courier New" w:cs="Courier New"/>
          <w:sz w:val="18"/>
          <w:szCs w:val="18"/>
        </w:rPr>
        <w:t>Use current date</w:t>
      </w:r>
      <w:r w:rsidR="00862E48">
        <w:rPr>
          <w:rFonts w:ascii="Courier New" w:hAnsi="Courier New" w:cs="Courier New"/>
          <w:sz w:val="18"/>
          <w:szCs w:val="18"/>
        </w:rPr>
        <w:t>/</w:t>
      </w:r>
      <w:r w:rsidRPr="00E621A6">
        <w:rPr>
          <w:rFonts w:ascii="Courier New" w:hAnsi="Courier New" w:cs="Courier New"/>
          <w:sz w:val="18"/>
          <w:szCs w:val="18"/>
        </w:rPr>
        <w:t>60</w:t>
      </w:r>
    </w:p>
    <w:p w14:paraId="46F56B84" w14:textId="61A917EA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Quebec</w:t>
      </w:r>
      <w:r w:rsidR="00862E48">
        <w:rPr>
          <w:rFonts w:ascii="Courier New" w:hAnsi="Courier New" w:cs="Courier New"/>
          <w:sz w:val="18"/>
          <w:szCs w:val="18"/>
        </w:rPr>
        <w:t xml:space="preserve">/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 xml:space="preserve">G  </w:t>
      </w:r>
      <w:r w:rsidR="00862E48">
        <w:rPr>
          <w:rFonts w:ascii="Courier New" w:hAnsi="Courier New" w:cs="Courier New"/>
          <w:sz w:val="18"/>
          <w:szCs w:val="18"/>
        </w:rPr>
        <w:t>/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Use current date</w:t>
      </w:r>
      <w:r w:rsidR="00862E48">
        <w:rPr>
          <w:rFonts w:ascii="Courier New" w:hAnsi="Courier New" w:cs="Courier New"/>
          <w:sz w:val="18"/>
          <w:szCs w:val="18"/>
        </w:rPr>
        <w:t xml:space="preserve">/ </w:t>
      </w:r>
      <w:r w:rsidRPr="00E621A6">
        <w:rPr>
          <w:rFonts w:ascii="Courier New" w:hAnsi="Courier New" w:cs="Courier New"/>
          <w:sz w:val="18"/>
          <w:szCs w:val="18"/>
        </w:rPr>
        <w:t>60</w:t>
      </w:r>
    </w:p>
    <w:p w14:paraId="1E77C02B" w14:textId="7597A5CD" w:rsidR="00E621A6" w:rsidRPr="00C24ACC" w:rsidRDefault="00E621A6" w:rsidP="00E621A6">
      <w:pPr>
        <w:rPr>
          <w:rFonts w:ascii="Courier New" w:hAnsi="Courier New" w:cs="Courier New"/>
          <w:b/>
          <w:bCs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C24ACC">
        <w:rPr>
          <w:rFonts w:ascii="Courier New" w:hAnsi="Courier New" w:cs="Courier New"/>
          <w:b/>
          <w:bCs/>
        </w:rPr>
        <w:t xml:space="preserve">Correct </w:t>
      </w:r>
      <w:r w:rsidR="00C24ACC">
        <w:rPr>
          <w:rFonts w:ascii="Courier New" w:hAnsi="Courier New" w:cs="Courier New"/>
          <w:b/>
          <w:bCs/>
        </w:rPr>
        <w:t xml:space="preserve">10 </w:t>
      </w:r>
      <w:r w:rsidRPr="00C24ACC">
        <w:rPr>
          <w:rFonts w:ascii="Courier New" w:hAnsi="Courier New" w:cs="Courier New"/>
          <w:b/>
          <w:bCs/>
        </w:rPr>
        <w:t xml:space="preserve">Answer: </w:t>
      </w:r>
      <w:r w:rsidRPr="00C24ACC">
        <w:rPr>
          <w:rFonts w:ascii="Courier New" w:hAnsi="Courier New" w:cs="Courier New"/>
          <w:b/>
          <w:bCs/>
        </w:rPr>
        <w:tab/>
      </w:r>
    </w:p>
    <w:p w14:paraId="7313E55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</w:t>
      </w:r>
    </w:p>
    <w:p w14:paraId="5D51615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611204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Must use the sequence like in the assignment. You would not register a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studeb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without the PK of student ID that is generated by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teh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system </w:t>
      </w:r>
      <w:proofErr w:type="spellStart"/>
      <w:proofErr w:type="gramStart"/>
      <w:r w:rsidRPr="00E621A6">
        <w:rPr>
          <w:rFonts w:ascii="Courier New" w:hAnsi="Courier New" w:cs="Courier New"/>
          <w:sz w:val="18"/>
          <w:szCs w:val="18"/>
        </w:rPr>
        <w:t>an</w:t>
      </w:r>
      <w:proofErr w:type="spellEnd"/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 not a manual entry</w:t>
      </w:r>
    </w:p>
    <w:p w14:paraId="2A0F0D9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E88571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insert into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whs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values(</w:t>
      </w:r>
      <w:proofErr w:type="spellStart"/>
      <w:proofErr w:type="gramEnd"/>
      <w:r w:rsidRPr="00E621A6">
        <w:rPr>
          <w:rFonts w:ascii="Courier New" w:hAnsi="Courier New" w:cs="Courier New"/>
          <w:sz w:val="18"/>
          <w:szCs w:val="18"/>
        </w:rPr>
        <w:t>whse_seq.nextval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, 'Aurora', '',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sysdat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, 60);</w:t>
      </w:r>
    </w:p>
    <w:p w14:paraId="6F82821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CC4CF8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insert into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whs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values(</w:t>
      </w:r>
      <w:proofErr w:type="spellStart"/>
      <w:proofErr w:type="gramEnd"/>
      <w:r w:rsidRPr="00E621A6">
        <w:rPr>
          <w:rFonts w:ascii="Courier New" w:hAnsi="Courier New" w:cs="Courier New"/>
          <w:sz w:val="18"/>
          <w:szCs w:val="18"/>
        </w:rPr>
        <w:t>whse_seq.nextval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, 'Niagara Falls', 'A',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sysdat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, 60); </w:t>
      </w:r>
    </w:p>
    <w:p w14:paraId="2559F93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7BA42A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insert into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whs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values(</w:t>
      </w:r>
      <w:proofErr w:type="spellStart"/>
      <w:proofErr w:type="gramEnd"/>
      <w:r w:rsidRPr="00E621A6">
        <w:rPr>
          <w:rFonts w:ascii="Courier New" w:hAnsi="Courier New" w:cs="Courier New"/>
          <w:sz w:val="18"/>
          <w:szCs w:val="18"/>
        </w:rPr>
        <w:t>whse_seq.nextval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, 'Quebec', 'G',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sysdat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, 60);</w:t>
      </w:r>
    </w:p>
    <w:p w14:paraId="0F9B65F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7A4A80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sponse Feedback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62CDE2F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F88E4D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what did you do in A3 ---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SEQUENCE</w:t>
      </w:r>
      <w:proofErr w:type="gramEnd"/>
    </w:p>
    <w:p w14:paraId="11BFCE0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6504FD8" w14:textId="55C09B83" w:rsid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you don't leave id as blank</w:t>
      </w:r>
    </w:p>
    <w:p w14:paraId="591ADC1C" w14:textId="767B111C" w:rsidR="00C24ACC" w:rsidRDefault="00C24ACC" w:rsidP="00E621A6">
      <w:pPr>
        <w:rPr>
          <w:rFonts w:ascii="Courier New" w:hAnsi="Courier New" w:cs="Courier New"/>
          <w:sz w:val="18"/>
          <w:szCs w:val="18"/>
        </w:rPr>
      </w:pPr>
    </w:p>
    <w:p w14:paraId="6A4C516F" w14:textId="0CDD0FAE" w:rsidR="00C24ACC" w:rsidRDefault="00C24ACC" w:rsidP="00E621A6">
      <w:pPr>
        <w:rPr>
          <w:rFonts w:ascii="Courier New" w:hAnsi="Courier New" w:cs="Courier New"/>
          <w:sz w:val="18"/>
          <w:szCs w:val="18"/>
        </w:rPr>
      </w:pPr>
    </w:p>
    <w:p w14:paraId="17AF3F75" w14:textId="39223CA7" w:rsidR="00C24ACC" w:rsidRDefault="00C24ACC" w:rsidP="00E621A6">
      <w:pPr>
        <w:rPr>
          <w:rFonts w:ascii="Courier New" w:hAnsi="Courier New" w:cs="Courier New"/>
          <w:sz w:val="18"/>
          <w:szCs w:val="18"/>
        </w:rPr>
      </w:pPr>
    </w:p>
    <w:p w14:paraId="717DA1A4" w14:textId="7BAEFBA6" w:rsidR="00C24ACC" w:rsidRDefault="00C24ACC" w:rsidP="00E621A6">
      <w:pPr>
        <w:rPr>
          <w:rFonts w:ascii="Courier New" w:hAnsi="Courier New" w:cs="Courier New"/>
          <w:sz w:val="18"/>
          <w:szCs w:val="18"/>
        </w:rPr>
      </w:pPr>
    </w:p>
    <w:p w14:paraId="02F8FEE1" w14:textId="25569CB0" w:rsidR="00C24ACC" w:rsidRDefault="00C24ACC" w:rsidP="00E621A6">
      <w:pPr>
        <w:rPr>
          <w:rFonts w:ascii="Courier New" w:hAnsi="Courier New" w:cs="Courier New"/>
          <w:sz w:val="18"/>
          <w:szCs w:val="18"/>
        </w:rPr>
      </w:pPr>
    </w:p>
    <w:p w14:paraId="06C5C018" w14:textId="6B670D04" w:rsidR="00C24ACC" w:rsidRDefault="00C24ACC" w:rsidP="00E621A6">
      <w:pPr>
        <w:rPr>
          <w:rFonts w:ascii="Courier New" w:hAnsi="Courier New" w:cs="Courier New"/>
          <w:sz w:val="18"/>
          <w:szCs w:val="18"/>
        </w:rPr>
      </w:pPr>
    </w:p>
    <w:p w14:paraId="6B6B4A69" w14:textId="0E129702" w:rsidR="00C24ACC" w:rsidRDefault="00C24ACC" w:rsidP="00E621A6">
      <w:pPr>
        <w:rPr>
          <w:rFonts w:ascii="Courier New" w:hAnsi="Courier New" w:cs="Courier New"/>
          <w:sz w:val="18"/>
          <w:szCs w:val="18"/>
        </w:rPr>
      </w:pPr>
    </w:p>
    <w:p w14:paraId="7A37DAC0" w14:textId="4BCFEC57" w:rsidR="00C24ACC" w:rsidRDefault="00C24ACC" w:rsidP="00E621A6">
      <w:pPr>
        <w:rPr>
          <w:rFonts w:ascii="Courier New" w:hAnsi="Courier New" w:cs="Courier New"/>
          <w:sz w:val="18"/>
          <w:szCs w:val="18"/>
        </w:rPr>
      </w:pPr>
    </w:p>
    <w:p w14:paraId="02AA915D" w14:textId="77777777" w:rsidR="00C24ACC" w:rsidRPr="00E621A6" w:rsidRDefault="00C24ACC" w:rsidP="00E621A6">
      <w:pPr>
        <w:rPr>
          <w:rFonts w:ascii="Courier New" w:hAnsi="Courier New" w:cs="Courier New"/>
          <w:sz w:val="18"/>
          <w:szCs w:val="18"/>
        </w:rPr>
      </w:pPr>
    </w:p>
    <w:p w14:paraId="5213CEC2" w14:textId="77777777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lastRenderedPageBreak/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11</w:t>
      </w:r>
    </w:p>
    <w:p w14:paraId="5CEFD8A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91E1DA9" w14:textId="64974266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3 out of 3 points</w:t>
      </w:r>
    </w:p>
    <w:p w14:paraId="5364A20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Delete all the rows with a rating of A in WHSE, but if a delete is needed on the parent do that first.</w:t>
      </w:r>
    </w:p>
    <w:p w14:paraId="56A7D06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ed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7EF23F8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E7B140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DELETE FROM WHSE</w:t>
      </w:r>
    </w:p>
    <w:p w14:paraId="42BC143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WHERE UPPER(RATING) = 'A';</w:t>
      </w:r>
    </w:p>
    <w:p w14:paraId="445FE98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 * FROM WHSE;</w:t>
      </w:r>
    </w:p>
    <w:p w14:paraId="55263817" w14:textId="705BA7B1" w:rsidR="00E621A6" w:rsidRPr="00C24ACC" w:rsidRDefault="00E621A6" w:rsidP="00E621A6">
      <w:pPr>
        <w:rPr>
          <w:rFonts w:ascii="Courier New" w:hAnsi="Courier New" w:cs="Courier New"/>
          <w:b/>
          <w:bCs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C24ACC">
        <w:rPr>
          <w:rFonts w:ascii="Courier New" w:hAnsi="Courier New" w:cs="Courier New"/>
          <w:b/>
          <w:bCs/>
        </w:rPr>
        <w:t xml:space="preserve">Correct </w:t>
      </w:r>
      <w:r w:rsidR="00C24ACC">
        <w:rPr>
          <w:rFonts w:ascii="Courier New" w:hAnsi="Courier New" w:cs="Courier New"/>
          <w:b/>
          <w:bCs/>
        </w:rPr>
        <w:t xml:space="preserve">11 </w:t>
      </w:r>
      <w:r w:rsidRPr="00C24ACC">
        <w:rPr>
          <w:rFonts w:ascii="Courier New" w:hAnsi="Courier New" w:cs="Courier New"/>
          <w:b/>
          <w:bCs/>
        </w:rPr>
        <w:t xml:space="preserve">Answer: </w:t>
      </w:r>
      <w:r w:rsidRPr="00C24ACC">
        <w:rPr>
          <w:rFonts w:ascii="Courier New" w:hAnsi="Courier New" w:cs="Courier New"/>
          <w:b/>
          <w:bCs/>
        </w:rPr>
        <w:tab/>
      </w:r>
    </w:p>
    <w:p w14:paraId="3642AFE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</w:t>
      </w:r>
    </w:p>
    <w:p w14:paraId="37624FA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196E91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Delete foreign key dependent record (only on test that the FK was done successfully in question 6)</w:t>
      </w:r>
    </w:p>
    <w:p w14:paraId="2578603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60FB71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alter table sec</w:t>
      </w:r>
    </w:p>
    <w:p w14:paraId="73EF74B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drop constraint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sec_warehouse_id_fk</w:t>
      </w:r>
      <w:proofErr w:type="spellEnd"/>
    </w:p>
    <w:p w14:paraId="445CC93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6A0739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annot add FK until removed duplicates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--  delete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 from sec  where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warehouse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=402;</w:t>
      </w:r>
    </w:p>
    <w:p w14:paraId="447F203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C03352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ctual Delete with rating A</w:t>
      </w:r>
    </w:p>
    <w:p w14:paraId="021AA68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delete from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whse</w:t>
      </w:r>
      <w:proofErr w:type="spellEnd"/>
    </w:p>
    <w:p w14:paraId="5372897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where rating='A';</w:t>
      </w:r>
    </w:p>
    <w:p w14:paraId="6C0F811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sponse Feedback: </w:t>
      </w:r>
      <w:r w:rsidRPr="00E621A6">
        <w:rPr>
          <w:rFonts w:ascii="Courier New" w:hAnsi="Courier New" w:cs="Courier New"/>
          <w:sz w:val="18"/>
          <w:szCs w:val="18"/>
        </w:rPr>
        <w:tab/>
        <w:t>[None Given]</w:t>
      </w:r>
    </w:p>
    <w:p w14:paraId="29D7C29F" w14:textId="77777777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12</w:t>
      </w:r>
    </w:p>
    <w:p w14:paraId="5552060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6BE4A8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1 out of 1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points</w:t>
      </w:r>
      <w:proofErr w:type="gramEnd"/>
    </w:p>
    <w:p w14:paraId="0D3F07C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4619F6C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6D1CB41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136A07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how all rows in WHSE</w:t>
      </w:r>
    </w:p>
    <w:p w14:paraId="27B7C13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ed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4F7D153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CA4562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 * FROM WHSE;</w:t>
      </w:r>
    </w:p>
    <w:p w14:paraId="1789227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2FC912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utput:</w:t>
      </w:r>
    </w:p>
    <w:p w14:paraId="2E58DE5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2571F7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lastRenderedPageBreak/>
        <w:t xml:space="preserve">    WAREHOUSE_ID CITY            R FOUND_DAT DIVISION_ID</w:t>
      </w:r>
    </w:p>
    <w:p w14:paraId="035E802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------------ --------------- - --------- -----------</w:t>
      </w:r>
    </w:p>
    <w:p w14:paraId="5B6832C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101 CALEDON         B 12-DEC-98          40</w:t>
      </w:r>
    </w:p>
    <w:p w14:paraId="47712D3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102 TORONTO         C 13-NOV-97          10</w:t>
      </w:r>
    </w:p>
    <w:p w14:paraId="5BDFD1B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201 CHICAGO           12-AUG-97          30</w:t>
      </w:r>
    </w:p>
    <w:p w14:paraId="347E6C8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301 SAN DIEGO       B 23-DEC-99          60</w:t>
      </w:r>
    </w:p>
    <w:p w14:paraId="711605E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401 BOSTON          C 25-JUN-97          20</w:t>
      </w:r>
    </w:p>
    <w:p w14:paraId="74EC613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101 CALEDON         B 12-DEC-98          40</w:t>
      </w:r>
    </w:p>
    <w:p w14:paraId="2B5ADBD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102 TORONTO         C 13-NOV-97          10</w:t>
      </w:r>
    </w:p>
    <w:p w14:paraId="57B0A4F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201 CHICAGO           12-AUG-97          30</w:t>
      </w:r>
    </w:p>
    <w:p w14:paraId="2EB66E9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301 SAN DIEGO       B 23-DEC-99          60</w:t>
      </w:r>
    </w:p>
    <w:p w14:paraId="27BDEAF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401 BOSTON          C 25-JUN-97          20</w:t>
      </w:r>
    </w:p>
    <w:p w14:paraId="3BEC5B4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    HAMILTON          06-AUG-19          60</w:t>
      </w:r>
    </w:p>
    <w:p w14:paraId="7576803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    QUEBEC          G 06-AUG-19          60</w:t>
      </w:r>
    </w:p>
    <w:p w14:paraId="5E20C9F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AF1E83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12 rows selected.</w:t>
      </w:r>
    </w:p>
    <w:p w14:paraId="1D66891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01A6A5B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</w:t>
      </w:r>
    </w:p>
    <w:p w14:paraId="712FBC8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F5FCA6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WAREHOUSE_ID CITY                      RATING FOUND_DATE DIVISION_ID</w:t>
      </w:r>
    </w:p>
    <w:p w14:paraId="28E59F1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C146FD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------------ ------------------------- ------ ---------- -----------</w:t>
      </w:r>
    </w:p>
    <w:p w14:paraId="0712B5E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3D997B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101 OTTAWA                    A      12-DEC-98           40</w:t>
      </w:r>
    </w:p>
    <w:p w14:paraId="7D9D384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3856AB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102 TORONTO                   C      13-NOV-97           10</w:t>
      </w:r>
    </w:p>
    <w:p w14:paraId="005CB83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014E55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201 CHICAGO                          12-AUG-97           30</w:t>
      </w:r>
    </w:p>
    <w:p w14:paraId="3CAFD52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0916CD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301 SAN DIEGO                 A      23-DEC-99           60</w:t>
      </w:r>
    </w:p>
    <w:p w14:paraId="260910E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4D957F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401 BOSTON                    C      25-JUN-97           20</w:t>
      </w:r>
    </w:p>
    <w:p w14:paraId="61114CF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FC37C1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505 Hamilton                         09-AUG-16           60</w:t>
      </w:r>
    </w:p>
    <w:p w14:paraId="397BA98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823D54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 515 Quebec                    G      09-AUG-16           60</w:t>
      </w:r>
    </w:p>
    <w:p w14:paraId="71BA86F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BD9BBE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</w:t>
      </w:r>
    </w:p>
    <w:p w14:paraId="0B0B647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F19FC4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7 rows selected</w:t>
      </w:r>
    </w:p>
    <w:p w14:paraId="32EF06F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6EB9BF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sponse Feedback: </w:t>
      </w:r>
      <w:r w:rsidRPr="00E621A6">
        <w:rPr>
          <w:rFonts w:ascii="Courier New" w:hAnsi="Courier New" w:cs="Courier New"/>
          <w:sz w:val="18"/>
          <w:szCs w:val="18"/>
        </w:rPr>
        <w:tab/>
        <w:t>[None Given]</w:t>
      </w:r>
    </w:p>
    <w:p w14:paraId="67CAD87F" w14:textId="77777777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13</w:t>
      </w:r>
    </w:p>
    <w:p w14:paraId="6BE07FD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4809D09" w14:textId="63447595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2 out of 3 points</w:t>
      </w:r>
    </w:p>
    <w:p w14:paraId="7515256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reate a table called MANAGERS from the EMP table that contain only those with a JOB called 'Manager'. Do not create the table from scratch.</w:t>
      </w:r>
    </w:p>
    <w:p w14:paraId="4748D70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06E161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ed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2A513A9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94126A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REATE TABLE MANAGERS AS</w:t>
      </w:r>
    </w:p>
    <w:p w14:paraId="23744A7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(SELECT *</w:t>
      </w:r>
    </w:p>
    <w:p w14:paraId="3F5A0F8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FROM EMP</w:t>
      </w:r>
    </w:p>
    <w:p w14:paraId="7D1356E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WHERE UPPER(JOB) LIKE 'MAN%');</w:t>
      </w:r>
    </w:p>
    <w:p w14:paraId="69F9F57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549F74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utput:</w:t>
      </w:r>
    </w:p>
    <w:p w14:paraId="71A0F32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69C0EA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Table MANAGERS created.</w:t>
      </w:r>
    </w:p>
    <w:p w14:paraId="6BEA280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110D8F5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</w:t>
      </w:r>
    </w:p>
    <w:p w14:paraId="5040186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5F5ED0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reate table managers as</w:t>
      </w:r>
    </w:p>
    <w:p w14:paraId="06941BA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AF5F99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 * from emp where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UPPER(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job)= UPPER ('Manager');</w:t>
      </w:r>
    </w:p>
    <w:p w14:paraId="4975BFF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55369E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IF you look at the previous question you will see Hamilton is different than BOSTON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. .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 That is why you need case on both sides to do good comparison</w:t>
      </w:r>
    </w:p>
    <w:p w14:paraId="2C11F18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76C57A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sponse Feedback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226BB30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8BFFC1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not like</w:t>
      </w:r>
    </w:p>
    <w:p w14:paraId="183600E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ACE5B63" w14:textId="545FC033" w:rsid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actually Manager</w:t>
      </w:r>
      <w:proofErr w:type="gramEnd"/>
    </w:p>
    <w:p w14:paraId="785D5404" w14:textId="2F6D2872" w:rsidR="00852B32" w:rsidRDefault="00852B32" w:rsidP="00E621A6">
      <w:pPr>
        <w:rPr>
          <w:rFonts w:ascii="Courier New" w:hAnsi="Courier New" w:cs="Courier New"/>
          <w:sz w:val="18"/>
          <w:szCs w:val="18"/>
        </w:rPr>
      </w:pPr>
    </w:p>
    <w:p w14:paraId="09B57529" w14:textId="115C4DE9" w:rsidR="00852B32" w:rsidRDefault="00852B32" w:rsidP="00E621A6">
      <w:pPr>
        <w:rPr>
          <w:rFonts w:ascii="Courier New" w:hAnsi="Courier New" w:cs="Courier New"/>
          <w:sz w:val="18"/>
          <w:szCs w:val="18"/>
        </w:rPr>
      </w:pPr>
    </w:p>
    <w:p w14:paraId="1D2596F9" w14:textId="77777777" w:rsidR="00852B32" w:rsidRPr="00E621A6" w:rsidRDefault="00852B32" w:rsidP="00E621A6">
      <w:pPr>
        <w:rPr>
          <w:rFonts w:ascii="Courier New" w:hAnsi="Courier New" w:cs="Courier New"/>
          <w:sz w:val="18"/>
          <w:szCs w:val="18"/>
        </w:rPr>
      </w:pPr>
    </w:p>
    <w:p w14:paraId="0994D643" w14:textId="77777777" w:rsidR="00E621A6" w:rsidRPr="00852B32" w:rsidRDefault="00E621A6" w:rsidP="00E621A6">
      <w:pPr>
        <w:rPr>
          <w:rFonts w:ascii="Courier New" w:hAnsi="Courier New" w:cs="Courier New"/>
          <w:b/>
          <w:bCs/>
        </w:rPr>
      </w:pPr>
      <w:r w:rsidRPr="00E621A6">
        <w:rPr>
          <w:rFonts w:ascii="Courier New" w:hAnsi="Courier New" w:cs="Courier New"/>
          <w:sz w:val="18"/>
          <w:szCs w:val="18"/>
        </w:rPr>
        <w:lastRenderedPageBreak/>
        <w:t xml:space="preserve">    </w:t>
      </w:r>
      <w:r w:rsidRPr="00852B32">
        <w:rPr>
          <w:rFonts w:ascii="Courier New" w:hAnsi="Courier New" w:cs="Courier New"/>
          <w:b/>
          <w:bCs/>
        </w:rPr>
        <w:t>Question 14</w:t>
      </w:r>
    </w:p>
    <w:p w14:paraId="2DEC6E0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B3BAF6E" w14:textId="461D9231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1 out of 1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points</w:t>
      </w:r>
      <w:proofErr w:type="gramEnd"/>
    </w:p>
    <w:p w14:paraId="3BC5FAC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how the data in the table MANAGERS</w:t>
      </w:r>
    </w:p>
    <w:p w14:paraId="3532B32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ed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7510D47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1B38A2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 * FROM MANAGERS;</w:t>
      </w:r>
    </w:p>
    <w:p w14:paraId="7FC811E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963779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utput:</w:t>
      </w:r>
    </w:p>
    <w:p w14:paraId="37EF262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C96B71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EMPLOYEE_ID ENAME      JOB           MGR_ID HIREDATE         SAL       COMM DIVISION_ID</w:t>
      </w:r>
    </w:p>
    <w:p w14:paraId="6CFC191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----------- ---------- --------- ---------- --------- ---------- ---------- -----------</w:t>
      </w:r>
    </w:p>
    <w:p w14:paraId="1E5C93A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7698 BLAKE      MANAGER         7839 01-MAY-81       2850          0          30</w:t>
      </w:r>
    </w:p>
    <w:p w14:paraId="60993BF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7782 CLARK      MANAGER         7839 09-JUN-81       2450          0          10</w:t>
      </w:r>
    </w:p>
    <w:p w14:paraId="719E6BD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7566 JONES      MANAGER         7839 02-APR-81       2975          0          20</w:t>
      </w:r>
    </w:p>
    <w:p w14:paraId="659AF8C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0546F1F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</w:t>
      </w:r>
    </w:p>
    <w:p w14:paraId="0DBE4EE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8E4CAA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 * from manager</w:t>
      </w:r>
    </w:p>
    <w:p w14:paraId="5C3F5C5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5C6FA4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EMPLOYEE_ID ENAME      JOB           MGR_ID HIREDATE      SALARY       COMM DIVISION_ID</w:t>
      </w:r>
    </w:p>
    <w:p w14:paraId="3D7C733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A5D2E1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----------- ---------- --------- ---------- --------- ---------- ---------- -----------</w:t>
      </w:r>
    </w:p>
    <w:p w14:paraId="13BE272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0F02A1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7698 BLAKE      MANAGER         7839 01-MAY-81       2850          0          30</w:t>
      </w:r>
    </w:p>
    <w:p w14:paraId="188B1C3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BC6CA8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7782 CLARK      MANAGER         7839 09-JUN-81       2450          0          10</w:t>
      </w:r>
    </w:p>
    <w:p w14:paraId="045503F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C84CA5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7566 JONES      MANAGER         7839 02-APR-81       2975          0          20</w:t>
      </w:r>
    </w:p>
    <w:p w14:paraId="1D52697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DA5E3AE" w14:textId="777E436E" w:rsid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sponse Feedback: </w:t>
      </w:r>
      <w:r w:rsidRPr="00E621A6">
        <w:rPr>
          <w:rFonts w:ascii="Courier New" w:hAnsi="Courier New" w:cs="Courier New"/>
          <w:sz w:val="18"/>
          <w:szCs w:val="18"/>
        </w:rPr>
        <w:tab/>
        <w:t>[None Given]</w:t>
      </w:r>
    </w:p>
    <w:p w14:paraId="41EDC6CD" w14:textId="59F0796B" w:rsidR="00852B32" w:rsidRDefault="00852B32" w:rsidP="00E621A6">
      <w:pPr>
        <w:rPr>
          <w:rFonts w:ascii="Courier New" w:hAnsi="Courier New" w:cs="Courier New"/>
          <w:sz w:val="18"/>
          <w:szCs w:val="18"/>
        </w:rPr>
      </w:pPr>
    </w:p>
    <w:p w14:paraId="796EDAA1" w14:textId="2CC64DBF" w:rsidR="00852B32" w:rsidRDefault="00852B32" w:rsidP="00E621A6">
      <w:pPr>
        <w:rPr>
          <w:rFonts w:ascii="Courier New" w:hAnsi="Courier New" w:cs="Courier New"/>
          <w:sz w:val="18"/>
          <w:szCs w:val="18"/>
        </w:rPr>
      </w:pPr>
    </w:p>
    <w:p w14:paraId="4EA16A95" w14:textId="2182B9F0" w:rsidR="00852B32" w:rsidRDefault="00852B32" w:rsidP="00E621A6">
      <w:pPr>
        <w:rPr>
          <w:rFonts w:ascii="Courier New" w:hAnsi="Courier New" w:cs="Courier New"/>
          <w:sz w:val="18"/>
          <w:szCs w:val="18"/>
        </w:rPr>
      </w:pPr>
    </w:p>
    <w:p w14:paraId="2F23DD91" w14:textId="0DF7D20E" w:rsidR="00852B32" w:rsidRDefault="00852B32" w:rsidP="00E621A6">
      <w:pPr>
        <w:rPr>
          <w:rFonts w:ascii="Courier New" w:hAnsi="Courier New" w:cs="Courier New"/>
          <w:sz w:val="18"/>
          <w:szCs w:val="18"/>
        </w:rPr>
      </w:pPr>
    </w:p>
    <w:p w14:paraId="77421669" w14:textId="3D62A43E" w:rsidR="00852B32" w:rsidRDefault="00852B32" w:rsidP="00E621A6">
      <w:pPr>
        <w:rPr>
          <w:rFonts w:ascii="Courier New" w:hAnsi="Courier New" w:cs="Courier New"/>
          <w:sz w:val="18"/>
          <w:szCs w:val="18"/>
        </w:rPr>
      </w:pPr>
    </w:p>
    <w:p w14:paraId="0C43C029" w14:textId="77777777" w:rsidR="00852B32" w:rsidRPr="00E621A6" w:rsidRDefault="00852B32" w:rsidP="00E621A6">
      <w:pPr>
        <w:rPr>
          <w:rFonts w:ascii="Courier New" w:hAnsi="Courier New" w:cs="Courier New"/>
          <w:sz w:val="18"/>
          <w:szCs w:val="18"/>
        </w:rPr>
      </w:pPr>
    </w:p>
    <w:p w14:paraId="601C9367" w14:textId="77777777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lastRenderedPageBreak/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15</w:t>
      </w:r>
    </w:p>
    <w:p w14:paraId="434FC6B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20A2548" w14:textId="1E2F8C02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2 out of 2 points</w:t>
      </w:r>
    </w:p>
    <w:p w14:paraId="1A45020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Examine the following statements:</w:t>
      </w:r>
    </w:p>
    <w:p w14:paraId="646C0D0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03CA5C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INSERT INTO authors VALUES (120, ‘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John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’,‘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Malconte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’, ‘M’,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to_dat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(‘19630512’,’yyyymmdd’);</w:t>
      </w:r>
    </w:p>
    <w:p w14:paraId="51AF994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898338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AVEPOINT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Insert_Don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;</w:t>
      </w:r>
    </w:p>
    <w:p w14:paraId="61FD89B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69A5E1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DELETE FROM authors WHERE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author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= 120;</w:t>
      </w:r>
    </w:p>
    <w:p w14:paraId="7B17B1C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70C05F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AVEPOINT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Delete_Don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;</w:t>
      </w:r>
    </w:p>
    <w:p w14:paraId="034CE91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895BD9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UPDATE authors SET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last_nam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= '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icheal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';</w:t>
      </w:r>
    </w:p>
    <w:p w14:paraId="63980FB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B9FF4F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How would you undo the last update only?</w:t>
      </w:r>
    </w:p>
    <w:p w14:paraId="2285698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32DD93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0F34B9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ed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50A8425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</w:t>
      </w:r>
    </w:p>
    <w:p w14:paraId="6206C77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91E3C3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OLLBACK to SAVEPOINT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Delete_Done</w:t>
      </w:r>
      <w:proofErr w:type="spellEnd"/>
    </w:p>
    <w:p w14:paraId="57F85DE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Answers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6E38081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69A4C2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MMIT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Delete_Don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;</w:t>
      </w:r>
    </w:p>
    <w:p w14:paraId="1867E48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64B62A9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</w:t>
      </w:r>
    </w:p>
    <w:p w14:paraId="3B8BC04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B5B9E0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OLLBACK to SAVEPOINT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Delete_Done</w:t>
      </w:r>
      <w:proofErr w:type="spellEnd"/>
    </w:p>
    <w:p w14:paraId="04CA94F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6AC27FF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2B3AFD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annot undo</w:t>
      </w:r>
    </w:p>
    <w:p w14:paraId="026EDE0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72474D4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46BE413" w14:textId="48FAA964" w:rsid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OLLBACK UPDATE;</w:t>
      </w:r>
    </w:p>
    <w:p w14:paraId="53414009" w14:textId="094289E4" w:rsidR="00424932" w:rsidRDefault="00424932" w:rsidP="00E621A6">
      <w:pPr>
        <w:rPr>
          <w:rFonts w:ascii="Courier New" w:hAnsi="Courier New" w:cs="Courier New"/>
          <w:sz w:val="18"/>
          <w:szCs w:val="18"/>
        </w:rPr>
      </w:pPr>
    </w:p>
    <w:p w14:paraId="58B0A387" w14:textId="77777777" w:rsidR="00424932" w:rsidRPr="00E621A6" w:rsidRDefault="00424932" w:rsidP="00E621A6">
      <w:pPr>
        <w:rPr>
          <w:rFonts w:ascii="Courier New" w:hAnsi="Courier New" w:cs="Courier New"/>
          <w:sz w:val="18"/>
          <w:szCs w:val="18"/>
        </w:rPr>
      </w:pPr>
    </w:p>
    <w:p w14:paraId="2A198A7D" w14:textId="77777777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lastRenderedPageBreak/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16</w:t>
      </w:r>
    </w:p>
    <w:p w14:paraId="30E2B23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D0E4C3B" w14:textId="0B7E58A0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3 out of 3 points</w:t>
      </w:r>
    </w:p>
    <w:p w14:paraId="24ACA326" w14:textId="5A3DDD65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reate view that shows (1) manager name (2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)  div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 name of manager (3) employee name (4) div name of employee. You are using the new table with the shortened names still and not the original employees or division tables.</w:t>
      </w:r>
    </w:p>
    <w:p w14:paraId="0C339EF7" w14:textId="126360CF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ed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33661ED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REATE OR REPLACE VIEW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n_emp_vu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AS</w:t>
      </w:r>
    </w:p>
    <w:p w14:paraId="6FBA891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(SELECT </w:t>
      </w:r>
      <w:proofErr w:type="spellStart"/>
      <w:proofErr w:type="gramStart"/>
      <w:r w:rsidRPr="00E621A6">
        <w:rPr>
          <w:rFonts w:ascii="Courier New" w:hAnsi="Courier New" w:cs="Courier New"/>
          <w:sz w:val="18"/>
          <w:szCs w:val="18"/>
        </w:rPr>
        <w:t>m.ENAME</w:t>
      </w:r>
      <w:proofErr w:type="spellEnd"/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 AS MANAGER,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d.DIVISION_NAM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AS MAN_DIVISION,</w:t>
      </w:r>
    </w:p>
    <w:p w14:paraId="6229B61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E621A6">
        <w:rPr>
          <w:rFonts w:ascii="Courier New" w:hAnsi="Courier New" w:cs="Courier New"/>
          <w:sz w:val="18"/>
          <w:szCs w:val="18"/>
        </w:rPr>
        <w:t>e.ENAME</w:t>
      </w:r>
      <w:proofErr w:type="spellEnd"/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 AS EMPLOYEE,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i.DIVISION_NAME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AS EMP_DIVISION</w:t>
      </w:r>
    </w:p>
    <w:p w14:paraId="753B1A2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FROM EMP m JOIN EMP e</w:t>
      </w:r>
    </w:p>
    <w:p w14:paraId="7767DBF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N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e.MGR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proofErr w:type="gramStart"/>
      <w:r w:rsidRPr="00E621A6">
        <w:rPr>
          <w:rFonts w:ascii="Courier New" w:hAnsi="Courier New" w:cs="Courier New"/>
          <w:sz w:val="18"/>
          <w:szCs w:val="18"/>
        </w:rPr>
        <w:t>m.EMPLOYEE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_ID</w:t>
      </w:r>
      <w:proofErr w:type="spellEnd"/>
    </w:p>
    <w:p w14:paraId="666E150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JOIN DIV d</w:t>
      </w:r>
    </w:p>
    <w:p w14:paraId="282A85D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N </w:t>
      </w:r>
      <w:proofErr w:type="spellStart"/>
      <w:proofErr w:type="gramStart"/>
      <w:r w:rsidRPr="00E621A6">
        <w:rPr>
          <w:rFonts w:ascii="Courier New" w:hAnsi="Courier New" w:cs="Courier New"/>
          <w:sz w:val="18"/>
          <w:szCs w:val="18"/>
        </w:rPr>
        <w:t>m.DIVISION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d.DIVISION_ID</w:t>
      </w:r>
      <w:proofErr w:type="spellEnd"/>
    </w:p>
    <w:p w14:paraId="025D551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JOIN DIV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i</w:t>
      </w:r>
      <w:proofErr w:type="spellEnd"/>
    </w:p>
    <w:p w14:paraId="5195E78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N </w:t>
      </w:r>
      <w:proofErr w:type="spellStart"/>
      <w:proofErr w:type="gramStart"/>
      <w:r w:rsidRPr="00E621A6">
        <w:rPr>
          <w:rFonts w:ascii="Courier New" w:hAnsi="Courier New" w:cs="Courier New"/>
          <w:sz w:val="18"/>
          <w:szCs w:val="18"/>
        </w:rPr>
        <w:t>e.DIVISION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i.DIVISION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);</w:t>
      </w:r>
    </w:p>
    <w:p w14:paraId="7EDF611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A9D5BD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utput:</w:t>
      </w:r>
    </w:p>
    <w:p w14:paraId="61D8497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186A98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View MAN_EMP_VU created.</w:t>
      </w:r>
    </w:p>
    <w:p w14:paraId="6622775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5348E92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</w:t>
      </w:r>
    </w:p>
    <w:p w14:paraId="2F26090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135861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Your answer will need to be different depending on the question you did. The point most get wrong is not enough joins</w:t>
      </w:r>
    </w:p>
    <w:p w14:paraId="5D6723A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8CFE06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reate view question13 as</w:t>
      </w:r>
    </w:p>
    <w:p w14:paraId="39E10A1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94BF39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</w:t>
      </w:r>
    </w:p>
    <w:p w14:paraId="41CB966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A56DFD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e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2.ename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 "Manager Name",</w:t>
      </w:r>
    </w:p>
    <w:p w14:paraId="31D6FC5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F9ACA3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d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2.division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_name "Manager Division name",</w:t>
      </w:r>
    </w:p>
    <w:p w14:paraId="104CF74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3B6267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e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1.ename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 "Employee Name",</w:t>
      </w:r>
    </w:p>
    <w:p w14:paraId="2DEEA9B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7F2203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 d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1.division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_name "Employee Division Name"</w:t>
      </w:r>
    </w:p>
    <w:p w14:paraId="5ECA70B6" w14:textId="65CEEFEC" w:rsid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ED7137D" w14:textId="77777777" w:rsidR="00CC5506" w:rsidRPr="00E621A6" w:rsidRDefault="00CC5506" w:rsidP="00E621A6">
      <w:pPr>
        <w:rPr>
          <w:rFonts w:ascii="Courier New" w:hAnsi="Courier New" w:cs="Courier New"/>
          <w:sz w:val="18"/>
          <w:szCs w:val="18"/>
        </w:rPr>
      </w:pPr>
    </w:p>
    <w:p w14:paraId="3727492D" w14:textId="131E9241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lastRenderedPageBreak/>
        <w:t xml:space="preserve">    from emp e1</w:t>
      </w:r>
      <w:r w:rsidR="00CC5506">
        <w:rPr>
          <w:rFonts w:ascii="Courier New" w:hAnsi="Courier New" w:cs="Courier New"/>
          <w:sz w:val="18"/>
          <w:szCs w:val="18"/>
        </w:rPr>
        <w:t xml:space="preserve"> </w:t>
      </w:r>
      <w:r w:rsidRPr="00E621A6">
        <w:rPr>
          <w:rFonts w:ascii="Courier New" w:hAnsi="Courier New" w:cs="Courier New"/>
          <w:sz w:val="18"/>
          <w:szCs w:val="18"/>
        </w:rPr>
        <w:t>join div d1</w:t>
      </w:r>
      <w:r w:rsidR="00CC5506">
        <w:rPr>
          <w:rFonts w:ascii="Courier New" w:hAnsi="Courier New" w:cs="Courier New"/>
          <w:sz w:val="18"/>
          <w:szCs w:val="18"/>
        </w:rPr>
        <w:t xml:space="preserve"> </w:t>
      </w:r>
      <w:r w:rsidRPr="00E621A6">
        <w:rPr>
          <w:rFonts w:ascii="Courier New" w:hAnsi="Courier New" w:cs="Courier New"/>
          <w:sz w:val="18"/>
          <w:szCs w:val="18"/>
        </w:rPr>
        <w:t>using (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division_id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>)</w:t>
      </w:r>
    </w:p>
    <w:p w14:paraId="1BA1D2E3" w14:textId="455EF2D4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join emp e2</w:t>
      </w:r>
      <w:r w:rsidR="00CC5506">
        <w:rPr>
          <w:rFonts w:ascii="Courier New" w:hAnsi="Courier New" w:cs="Courier New"/>
          <w:sz w:val="18"/>
          <w:szCs w:val="18"/>
        </w:rPr>
        <w:t xml:space="preserve"> </w:t>
      </w:r>
      <w:r w:rsidRPr="00E621A6">
        <w:rPr>
          <w:rFonts w:ascii="Courier New" w:hAnsi="Courier New" w:cs="Courier New"/>
          <w:sz w:val="18"/>
          <w:szCs w:val="18"/>
        </w:rPr>
        <w:t>on (e1.mgr_id = e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2.employee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_id)</w:t>
      </w:r>
    </w:p>
    <w:p w14:paraId="258A37F8" w14:textId="17F7A91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join div d2</w:t>
      </w:r>
      <w:r w:rsidR="00CC5506">
        <w:rPr>
          <w:rFonts w:ascii="Courier New" w:hAnsi="Courier New" w:cs="Courier New"/>
          <w:sz w:val="18"/>
          <w:szCs w:val="18"/>
        </w:rPr>
        <w:t xml:space="preserve"> </w:t>
      </w:r>
      <w:r w:rsidRPr="00E621A6">
        <w:rPr>
          <w:rFonts w:ascii="Courier New" w:hAnsi="Courier New" w:cs="Courier New"/>
          <w:sz w:val="18"/>
          <w:szCs w:val="18"/>
        </w:rPr>
        <w:t>on (e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2.division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>_id = d2.division_id);</w:t>
      </w:r>
    </w:p>
    <w:p w14:paraId="4291FEB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5E548E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sponse Feedback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7829EBD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B49FDC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tarr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doe3s not manage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tarr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etc</w:t>
      </w:r>
      <w:proofErr w:type="spellEnd"/>
    </w:p>
    <w:p w14:paraId="609AD287" w14:textId="77777777" w:rsidR="00E621A6" w:rsidRPr="00CB60BD" w:rsidRDefault="00E621A6" w:rsidP="00E621A6">
      <w:pPr>
        <w:rPr>
          <w:rFonts w:ascii="Courier New" w:hAnsi="Courier New" w:cs="Courier New"/>
          <w:b/>
          <w:bCs/>
          <w:sz w:val="28"/>
          <w:szCs w:val="2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CB60BD">
        <w:rPr>
          <w:rFonts w:ascii="Courier New" w:hAnsi="Courier New" w:cs="Courier New"/>
          <w:b/>
          <w:bCs/>
          <w:sz w:val="28"/>
          <w:szCs w:val="28"/>
        </w:rPr>
        <w:t>Question 17</w:t>
      </w:r>
    </w:p>
    <w:p w14:paraId="2E8B674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505C74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1 out of 1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points</w:t>
      </w:r>
      <w:proofErr w:type="gramEnd"/>
    </w:p>
    <w:p w14:paraId="39BB3A1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5EAFBCB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16E7EC8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A6A09C0" w14:textId="16DD7240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un the view and show the resu</w:t>
      </w:r>
      <w:r w:rsidR="00CC5506">
        <w:rPr>
          <w:rFonts w:ascii="Courier New" w:hAnsi="Courier New" w:cs="Courier New"/>
          <w:sz w:val="18"/>
          <w:szCs w:val="18"/>
        </w:rPr>
        <w:t>l</w:t>
      </w:r>
      <w:r w:rsidRPr="00E621A6">
        <w:rPr>
          <w:rFonts w:ascii="Courier New" w:hAnsi="Courier New" w:cs="Courier New"/>
          <w:sz w:val="18"/>
          <w:szCs w:val="18"/>
        </w:rPr>
        <w:t>ts</w:t>
      </w:r>
    </w:p>
    <w:p w14:paraId="3104FD9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ed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27825B5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bookmarkStart w:id="0" w:name="_GoBack"/>
      <w:bookmarkEnd w:id="0"/>
    </w:p>
    <w:p w14:paraId="4EF6A9E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ELECT * FROM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n_emp_vu</w:t>
      </w:r>
      <w:proofErr w:type="spellEnd"/>
    </w:p>
    <w:p w14:paraId="67E14E4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RDER BY MANAGER DESC;</w:t>
      </w:r>
    </w:p>
    <w:p w14:paraId="4984AC3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1CFC38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Output:</w:t>
      </w:r>
    </w:p>
    <w:p w14:paraId="1A8DBE9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AD5231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MANAGER    MAN_DIVISION              EMPLOYEE   EMP_DIVISION            </w:t>
      </w:r>
    </w:p>
    <w:p w14:paraId="6DB0D6D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---------- ------------------------- ---------- -------------------------</w:t>
      </w:r>
    </w:p>
    <w:p w14:paraId="342FD97E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TARR       Admin                     CLARK      Admin                   </w:t>
      </w:r>
    </w:p>
    <w:p w14:paraId="2AB77E5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TARR       Admin                     JONES      Chem                    </w:t>
      </w:r>
    </w:p>
    <w:p w14:paraId="5C76484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TARR       Admin                     TARR       Admin                   </w:t>
      </w:r>
    </w:p>
    <w:p w14:paraId="40BF13D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TARR       Admin                     BLAKE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</w:t>
      </w:r>
    </w:p>
    <w:p w14:paraId="7D68453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COTT      Chem                      ADAMS      Chem                    </w:t>
      </w:r>
    </w:p>
    <w:p w14:paraId="243343D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JONES      Chem                      SCOTT      Chem                    </w:t>
      </w:r>
    </w:p>
    <w:p w14:paraId="5DBE5D4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JONES      Chem                      FORD       Chem                    </w:t>
      </w:r>
    </w:p>
    <w:p w14:paraId="6B0C71C2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FORD       Chem                      SMITH      Chem                    </w:t>
      </w:r>
    </w:p>
    <w:p w14:paraId="577515F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LARK      Admin                     MILLER     Admin                   </w:t>
      </w:r>
    </w:p>
    <w:p w14:paraId="41D778C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BLAKE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 TURNER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</w:t>
      </w:r>
    </w:p>
    <w:p w14:paraId="0240FC9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BLAKE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 ALLEN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</w:t>
      </w:r>
    </w:p>
    <w:p w14:paraId="1226798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BLAKE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 JAMES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</w:t>
      </w:r>
    </w:p>
    <w:p w14:paraId="69111FF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BLAKE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 HOLMES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</w:t>
      </w:r>
    </w:p>
    <w:p w14:paraId="510505A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BLAKE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 MARTIN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</w:t>
      </w:r>
    </w:p>
    <w:p w14:paraId="48B5A75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BLAKE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 WARDBS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</w:t>
      </w:r>
    </w:p>
    <w:p w14:paraId="7BE2654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753AA4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15 rows selected.</w:t>
      </w:r>
    </w:p>
    <w:p w14:paraId="1FB972F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 Answer: </w:t>
      </w:r>
      <w:r w:rsidRPr="00E621A6">
        <w:rPr>
          <w:rFonts w:ascii="Courier New" w:hAnsi="Courier New" w:cs="Courier New"/>
          <w:sz w:val="18"/>
          <w:szCs w:val="18"/>
        </w:rPr>
        <w:tab/>
      </w:r>
    </w:p>
    <w:p w14:paraId="287D290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orrect</w:t>
      </w:r>
    </w:p>
    <w:p w14:paraId="649BD89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9D0298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Manager Name Manager Division </w:t>
      </w:r>
      <w:proofErr w:type="gramStart"/>
      <w:r w:rsidRPr="00E621A6">
        <w:rPr>
          <w:rFonts w:ascii="Courier New" w:hAnsi="Courier New" w:cs="Courier New"/>
          <w:sz w:val="18"/>
          <w:szCs w:val="18"/>
        </w:rPr>
        <w:t>name</w:t>
      </w:r>
      <w:proofErr w:type="gramEnd"/>
      <w:r w:rsidRPr="00E621A6">
        <w:rPr>
          <w:rFonts w:ascii="Courier New" w:hAnsi="Courier New" w:cs="Courier New"/>
          <w:sz w:val="18"/>
          <w:szCs w:val="18"/>
        </w:rPr>
        <w:t xml:space="preserve">     Employee Name Employee Division Name </w:t>
      </w:r>
    </w:p>
    <w:p w14:paraId="51D5639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259E835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------------ ------------------------- ------------- -------------------------</w:t>
      </w:r>
    </w:p>
    <w:p w14:paraId="4E2DD8A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4FDD364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CLARK        Admin                     MILLER        Admin                    </w:t>
      </w:r>
    </w:p>
    <w:p w14:paraId="7477B70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FB4753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KING         Admin                     KING          Admin                    </w:t>
      </w:r>
    </w:p>
    <w:p w14:paraId="390155F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34C755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KING         Admin                     BLAKE   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</w:t>
      </w:r>
    </w:p>
    <w:p w14:paraId="273D9D4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1C7D2D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KING         Admin                     CLARK         Admin                    </w:t>
      </w:r>
    </w:p>
    <w:p w14:paraId="69F03A0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FEDFF2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KING         Admin                     JONES         Chem                     </w:t>
      </w:r>
    </w:p>
    <w:p w14:paraId="28631E6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7D92A3C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SCOTT        Chem                      ADAMS         Chem                     </w:t>
      </w:r>
    </w:p>
    <w:p w14:paraId="7DA19F8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3C7295C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FORD         Chem                      SMITH         Chem                     </w:t>
      </w:r>
    </w:p>
    <w:p w14:paraId="12E7C32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035EE21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JONES        Chem                      FORD          Chem                     </w:t>
      </w:r>
    </w:p>
    <w:p w14:paraId="0FFD4EB8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3C19D7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JONES        Chem                      SCOTT         Chem                     </w:t>
      </w:r>
    </w:p>
    <w:p w14:paraId="35C1E58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A8F079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BLAKE  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 MARTIN  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</w:t>
      </w:r>
    </w:p>
    <w:p w14:paraId="0C240C3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DF68A2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BLAKE  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 ALLEN   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</w:t>
      </w:r>
    </w:p>
    <w:p w14:paraId="561FD084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D8F2E93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BLAKE  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 TURNER  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</w:t>
      </w:r>
    </w:p>
    <w:p w14:paraId="18FA6FF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AA6BAF6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BLAKE  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 JAMES   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</w:t>
      </w:r>
    </w:p>
    <w:p w14:paraId="495F53D9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6920758F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BLAKE  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 WARDBS  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</w:t>
      </w:r>
    </w:p>
    <w:p w14:paraId="1D4AE4F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D3E8E6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BLAKE  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 HOLMES        </w:t>
      </w:r>
      <w:proofErr w:type="spellStart"/>
      <w:r w:rsidRPr="00E621A6">
        <w:rPr>
          <w:rFonts w:ascii="Courier New" w:hAnsi="Courier New" w:cs="Courier New"/>
          <w:sz w:val="18"/>
          <w:szCs w:val="18"/>
        </w:rPr>
        <w:t>Maint</w:t>
      </w:r>
      <w:proofErr w:type="spellEnd"/>
      <w:r w:rsidRPr="00E621A6">
        <w:rPr>
          <w:rFonts w:ascii="Courier New" w:hAnsi="Courier New" w:cs="Courier New"/>
          <w:sz w:val="18"/>
          <w:szCs w:val="18"/>
        </w:rPr>
        <w:t xml:space="preserve">                    </w:t>
      </w:r>
    </w:p>
    <w:p w14:paraId="43EADC5D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2414C3C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</w:t>
      </w:r>
    </w:p>
    <w:p w14:paraId="4BA7D45B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008A74D7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 15 rows selected</w:t>
      </w:r>
    </w:p>
    <w:p w14:paraId="5AB0FE0C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530EF710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 xml:space="preserve">    Response Feedback: </w:t>
      </w:r>
      <w:r w:rsidRPr="00E621A6">
        <w:rPr>
          <w:rFonts w:ascii="Courier New" w:hAnsi="Courier New" w:cs="Courier New"/>
          <w:sz w:val="18"/>
          <w:szCs w:val="18"/>
        </w:rPr>
        <w:tab/>
        <w:t>[None Given]</w:t>
      </w:r>
    </w:p>
    <w:p w14:paraId="00290AEA" w14:textId="77777777" w:rsidR="00E621A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</w:p>
    <w:p w14:paraId="1C914A4F" w14:textId="41946E47" w:rsidR="008F1B96" w:rsidRPr="00E621A6" w:rsidRDefault="00E621A6" w:rsidP="00E621A6">
      <w:pPr>
        <w:rPr>
          <w:rFonts w:ascii="Courier New" w:hAnsi="Courier New" w:cs="Courier New"/>
          <w:sz w:val="18"/>
          <w:szCs w:val="18"/>
        </w:rPr>
      </w:pPr>
      <w:r w:rsidRPr="00E621A6">
        <w:rPr>
          <w:rFonts w:ascii="Courier New" w:hAnsi="Courier New" w:cs="Courier New"/>
          <w:sz w:val="18"/>
          <w:szCs w:val="18"/>
        </w:rPr>
        <w:t>Monday, September 2, 2019 1:40:17 PM EDT</w:t>
      </w:r>
    </w:p>
    <w:sectPr w:rsidR="008F1B96" w:rsidRPr="00E621A6" w:rsidSect="00E621A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63474A"/>
    <w:multiLevelType w:val="multilevel"/>
    <w:tmpl w:val="5A8E7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tLQwsDQxMjExsDBX0lEKTi0uzszPAykwrAUAZD9+2iwAAAA="/>
  </w:docVars>
  <w:rsids>
    <w:rsidRoot w:val="00E621A6"/>
    <w:rsid w:val="00047AD9"/>
    <w:rsid w:val="003E601C"/>
    <w:rsid w:val="00424932"/>
    <w:rsid w:val="00852B32"/>
    <w:rsid w:val="00862E48"/>
    <w:rsid w:val="008F1B96"/>
    <w:rsid w:val="00A64862"/>
    <w:rsid w:val="00C24ACC"/>
    <w:rsid w:val="00CB60BD"/>
    <w:rsid w:val="00CC5506"/>
    <w:rsid w:val="00E62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AA635"/>
  <w15:chartTrackingRefBased/>
  <w15:docId w15:val="{27403798-F016-417F-BA28-8C4DF40BC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8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3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41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809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0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717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83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624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724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235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103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16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33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9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32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43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4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21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245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96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79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59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8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372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075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4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33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363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53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35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99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332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35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22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71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801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37220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724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182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22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636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84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838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4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37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503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71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34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40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614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160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186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9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230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53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275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83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2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85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524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777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121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81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94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3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05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158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38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62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54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87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780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5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54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63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602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75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855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52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66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78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36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08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114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23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22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28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226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97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5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09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29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870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88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05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1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091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173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65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44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93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8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88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116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2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47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1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99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15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244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48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50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8</Pages>
  <Words>2601</Words>
  <Characters>14826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islav Monjak</dc:creator>
  <cp:keywords/>
  <dc:description/>
  <cp:lastModifiedBy>jjp9941@gmail.com</cp:lastModifiedBy>
  <cp:revision>5</cp:revision>
  <dcterms:created xsi:type="dcterms:W3CDTF">2019-09-02T17:43:00Z</dcterms:created>
  <dcterms:modified xsi:type="dcterms:W3CDTF">2019-11-14T01:14:00Z</dcterms:modified>
</cp:coreProperties>
</file>